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87F11F" w14:textId="77777777" w:rsidR="00A74168" w:rsidRDefault="00A74168" w:rsidP="00A74168">
      <w:pPr>
        <w:rPr>
          <w:b/>
          <w:color w:val="000000"/>
        </w:rPr>
      </w:pPr>
      <w:r w:rsidRPr="004C348A">
        <w:rPr>
          <w:b/>
          <w:color w:val="000000"/>
        </w:rPr>
        <w:t>All Stars Club</w:t>
      </w:r>
    </w:p>
    <w:p w14:paraId="295C13DD" w14:textId="5DF25B7A" w:rsidR="00077269" w:rsidRPr="000D3DF4" w:rsidRDefault="00A74168" w:rsidP="00A74168">
      <w:pPr>
        <w:rPr>
          <w:bCs/>
          <w:color w:val="000000"/>
          <w:sz w:val="18"/>
          <w:szCs w:val="18"/>
        </w:rPr>
      </w:pPr>
      <w:r w:rsidRPr="000D3DF4">
        <w:rPr>
          <w:bCs/>
          <w:color w:val="000000"/>
          <w:sz w:val="18"/>
          <w:szCs w:val="18"/>
        </w:rPr>
        <w:t>#1627</w:t>
      </w:r>
      <w:r>
        <w:rPr>
          <w:bCs/>
          <w:color w:val="000000"/>
          <w:sz w:val="18"/>
          <w:szCs w:val="18"/>
        </w:rPr>
        <w:br/>
      </w:r>
    </w:p>
    <w:p w14:paraId="14E0DF47" w14:textId="77777777" w:rsidR="00A74168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color w:val="767171"/>
          <w:sz w:val="20"/>
          <w:szCs w:val="20"/>
        </w:rPr>
      </w:pPr>
      <w:r>
        <w:rPr>
          <w:bCs/>
          <w:color w:val="767171"/>
          <w:sz w:val="20"/>
          <w:szCs w:val="20"/>
        </w:rPr>
        <w:t>Southminster Presbyterian Church</w:t>
      </w:r>
    </w:p>
    <w:p w14:paraId="11E25D92" w14:textId="77777777" w:rsidR="00A74168" w:rsidRPr="00085AB4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color w:val="767171"/>
          <w:sz w:val="20"/>
          <w:szCs w:val="20"/>
        </w:rPr>
      </w:pPr>
      <w:r>
        <w:rPr>
          <w:color w:val="767171"/>
          <w:sz w:val="20"/>
          <w:szCs w:val="20"/>
        </w:rPr>
        <w:t>3500 S Peoria Ave</w:t>
      </w:r>
      <w:r w:rsidRPr="00085AB4">
        <w:rPr>
          <w:color w:val="767171"/>
          <w:sz w:val="20"/>
          <w:szCs w:val="20"/>
        </w:rPr>
        <w:t>, Tulsa</w:t>
      </w:r>
    </w:p>
    <w:p w14:paraId="342C550D" w14:textId="77777777" w:rsidR="00A74168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color w:val="767171"/>
          <w:sz w:val="20"/>
          <w:szCs w:val="20"/>
        </w:rPr>
      </w:pPr>
      <w:r w:rsidRPr="00085AB4">
        <w:rPr>
          <w:color w:val="767171"/>
          <w:sz w:val="20"/>
          <w:szCs w:val="20"/>
        </w:rPr>
        <w:t>2</w:t>
      </w:r>
      <w:r w:rsidRPr="00085AB4">
        <w:rPr>
          <w:color w:val="767171"/>
          <w:sz w:val="20"/>
          <w:szCs w:val="20"/>
          <w:vertAlign w:val="superscript"/>
        </w:rPr>
        <w:t>nd</w:t>
      </w:r>
      <w:r w:rsidRPr="00085AB4">
        <w:rPr>
          <w:color w:val="767171"/>
          <w:sz w:val="20"/>
          <w:szCs w:val="20"/>
        </w:rPr>
        <w:t xml:space="preserve"> and 4</w:t>
      </w:r>
      <w:r w:rsidRPr="00085AB4">
        <w:rPr>
          <w:color w:val="767171"/>
          <w:sz w:val="20"/>
          <w:szCs w:val="20"/>
          <w:vertAlign w:val="superscript"/>
        </w:rPr>
        <w:t>th</w:t>
      </w:r>
      <w:r>
        <w:rPr>
          <w:color w:val="767171"/>
          <w:sz w:val="20"/>
          <w:szCs w:val="20"/>
        </w:rPr>
        <w:t xml:space="preserve"> Mondays</w:t>
      </w:r>
    </w:p>
    <w:p w14:paraId="23C7913E" w14:textId="0266F670" w:rsidR="00A74168" w:rsidRPr="00AF7560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color w:val="767171"/>
          <w:sz w:val="18"/>
          <w:szCs w:val="18"/>
        </w:rPr>
      </w:pPr>
      <w:r w:rsidRPr="00AF7560">
        <w:rPr>
          <w:color w:val="767171"/>
          <w:sz w:val="18"/>
          <w:szCs w:val="18"/>
        </w:rPr>
        <w:t xml:space="preserve">    (Except </w:t>
      </w:r>
      <w:r w:rsidR="00A061C7">
        <w:rPr>
          <w:color w:val="767171"/>
          <w:sz w:val="18"/>
          <w:szCs w:val="18"/>
        </w:rPr>
        <w:t xml:space="preserve">for  </w:t>
      </w:r>
      <w:r w:rsidRPr="00AF7560">
        <w:rPr>
          <w:color w:val="767171"/>
          <w:sz w:val="18"/>
          <w:szCs w:val="18"/>
        </w:rPr>
        <w:t>some holidays)</w:t>
      </w:r>
    </w:p>
    <w:p w14:paraId="3A1BAFDF" w14:textId="77777777" w:rsidR="00A74168" w:rsidRPr="00B86B6F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bCs/>
          <w:color w:val="767171"/>
          <w:sz w:val="20"/>
          <w:szCs w:val="20"/>
        </w:rPr>
      </w:pPr>
      <w:r w:rsidRPr="00B86B6F">
        <w:rPr>
          <w:bCs/>
          <w:color w:val="767171"/>
          <w:sz w:val="20"/>
          <w:szCs w:val="20"/>
        </w:rPr>
        <w:t>6:30 p.m. to 7:30 p.m.</w:t>
      </w:r>
    </w:p>
    <w:p w14:paraId="5336C844" w14:textId="77777777" w:rsidR="00A74168" w:rsidRDefault="00A74168" w:rsidP="00A74168">
      <w:pPr>
        <w:rPr>
          <w:color w:val="767171"/>
          <w:sz w:val="20"/>
          <w:szCs w:val="20"/>
        </w:rPr>
      </w:pPr>
    </w:p>
    <w:p w14:paraId="6895A4CB" w14:textId="020EB13A" w:rsidR="00FA4E0C" w:rsidRPr="00FA4E0C" w:rsidRDefault="00FA4E0C" w:rsidP="00A74168">
      <w:pPr>
        <w:rPr>
          <w:b/>
          <w:bCs/>
          <w:color w:val="767171"/>
          <w:sz w:val="20"/>
          <w:szCs w:val="20"/>
        </w:rPr>
      </w:pPr>
      <w:r w:rsidRPr="00FA4E0C">
        <w:rPr>
          <w:b/>
          <w:bCs/>
          <w:color w:val="767171"/>
          <w:sz w:val="20"/>
          <w:szCs w:val="20"/>
        </w:rPr>
        <w:t>202</w:t>
      </w:r>
      <w:r w:rsidR="00127367">
        <w:rPr>
          <w:b/>
          <w:bCs/>
          <w:color w:val="767171"/>
          <w:sz w:val="20"/>
          <w:szCs w:val="20"/>
        </w:rPr>
        <w:t>5</w:t>
      </w:r>
      <w:r w:rsidRPr="00FA4E0C">
        <w:rPr>
          <w:b/>
          <w:bCs/>
          <w:color w:val="767171"/>
          <w:sz w:val="20"/>
          <w:szCs w:val="20"/>
        </w:rPr>
        <w:t>-202</w:t>
      </w:r>
      <w:r w:rsidR="00127367">
        <w:rPr>
          <w:b/>
          <w:bCs/>
          <w:color w:val="767171"/>
          <w:sz w:val="20"/>
          <w:szCs w:val="20"/>
        </w:rPr>
        <w:t>6</w:t>
      </w:r>
      <w:r w:rsidRPr="00FA4E0C">
        <w:rPr>
          <w:b/>
          <w:bCs/>
          <w:color w:val="767171"/>
          <w:sz w:val="20"/>
          <w:szCs w:val="20"/>
        </w:rPr>
        <w:t xml:space="preserve"> Club Officers</w:t>
      </w:r>
    </w:p>
    <w:p w14:paraId="3522D9AA" w14:textId="77777777" w:rsidR="00FA4E0C" w:rsidRPr="00FA4E0C" w:rsidRDefault="00FA4E0C" w:rsidP="00A74168">
      <w:pPr>
        <w:rPr>
          <w:b/>
          <w:bCs/>
          <w:color w:val="767171"/>
          <w:sz w:val="20"/>
          <w:szCs w:val="20"/>
        </w:rPr>
      </w:pPr>
    </w:p>
    <w:p w14:paraId="77ADB2C4" w14:textId="1B07C4ED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President</w:t>
      </w:r>
    </w:p>
    <w:p w14:paraId="5DAFEFC7" w14:textId="567D3412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F60D7C">
        <w:rPr>
          <w:color w:val="767171"/>
          <w:sz w:val="20"/>
        </w:rPr>
        <w:t>Chantelle Lott</w:t>
      </w:r>
    </w:p>
    <w:p w14:paraId="418E98C2" w14:textId="77777777" w:rsidR="00A74168" w:rsidRPr="00085AB4" w:rsidRDefault="00A74168" w:rsidP="00A74168">
      <w:pPr>
        <w:rPr>
          <w:color w:val="767171"/>
          <w:sz w:val="20"/>
        </w:rPr>
      </w:pPr>
    </w:p>
    <w:p w14:paraId="168720CC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VP Education</w:t>
      </w:r>
    </w:p>
    <w:p w14:paraId="5901EF2D" w14:textId="6EE4C5D7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127367">
        <w:rPr>
          <w:color w:val="767171"/>
          <w:sz w:val="20"/>
        </w:rPr>
        <w:t>Annie Schmitt</w:t>
      </w:r>
    </w:p>
    <w:p w14:paraId="3A416C9C" w14:textId="77777777" w:rsidR="00A74168" w:rsidRPr="00085AB4" w:rsidRDefault="00A74168" w:rsidP="00A74168">
      <w:pPr>
        <w:rPr>
          <w:color w:val="767171"/>
          <w:sz w:val="20"/>
        </w:rPr>
      </w:pPr>
    </w:p>
    <w:p w14:paraId="7AF07FA6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VP Membership</w:t>
      </w:r>
    </w:p>
    <w:p w14:paraId="775E017B" w14:textId="42D1FA17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8F6C7C">
        <w:rPr>
          <w:color w:val="767171"/>
          <w:sz w:val="20"/>
        </w:rPr>
        <w:t>Kimberly Grimes</w:t>
      </w:r>
    </w:p>
    <w:p w14:paraId="6C6BC763" w14:textId="77777777" w:rsidR="00A74168" w:rsidRPr="00085AB4" w:rsidRDefault="00A74168" w:rsidP="00A74168">
      <w:pPr>
        <w:rPr>
          <w:color w:val="767171"/>
          <w:sz w:val="20"/>
        </w:rPr>
      </w:pPr>
    </w:p>
    <w:p w14:paraId="7DCD1CF8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VP Public Relations</w:t>
      </w:r>
    </w:p>
    <w:p w14:paraId="04110CB5" w14:textId="28962278" w:rsidR="00A74168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F7418A">
        <w:rPr>
          <w:color w:val="767171"/>
          <w:sz w:val="20"/>
        </w:rPr>
        <w:t>Kirk Brewer</w:t>
      </w:r>
    </w:p>
    <w:p w14:paraId="49FD97E9" w14:textId="77777777" w:rsidR="00D8678E" w:rsidRPr="00085AB4" w:rsidRDefault="00D8678E" w:rsidP="00A74168">
      <w:pPr>
        <w:rPr>
          <w:color w:val="767171"/>
          <w:sz w:val="20"/>
        </w:rPr>
      </w:pPr>
    </w:p>
    <w:p w14:paraId="1D2137D9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Secretary</w:t>
      </w:r>
    </w:p>
    <w:p w14:paraId="1E684D3C" w14:textId="1917374E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127367">
        <w:rPr>
          <w:color w:val="767171"/>
          <w:sz w:val="20"/>
        </w:rPr>
        <w:t>Sheldon Smith</w:t>
      </w:r>
    </w:p>
    <w:p w14:paraId="2267C2A0" w14:textId="77777777" w:rsidR="00A74168" w:rsidRPr="00085AB4" w:rsidRDefault="00A74168" w:rsidP="00A74168">
      <w:pPr>
        <w:rPr>
          <w:b/>
          <w:color w:val="767171"/>
          <w:sz w:val="20"/>
        </w:rPr>
      </w:pPr>
    </w:p>
    <w:p w14:paraId="01A24713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Treasurer</w:t>
      </w:r>
    </w:p>
    <w:p w14:paraId="498D5A4D" w14:textId="56776E25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8F6C7C">
        <w:rPr>
          <w:color w:val="767171"/>
          <w:sz w:val="20"/>
        </w:rPr>
        <w:t>Edward Engelke</w:t>
      </w:r>
    </w:p>
    <w:p w14:paraId="4ECE10DE" w14:textId="77777777" w:rsidR="00A74168" w:rsidRPr="00085AB4" w:rsidRDefault="00A74168" w:rsidP="00A74168">
      <w:pPr>
        <w:rPr>
          <w:color w:val="767171"/>
          <w:sz w:val="20"/>
        </w:rPr>
      </w:pPr>
    </w:p>
    <w:p w14:paraId="5269F23C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Sergeant</w:t>
      </w:r>
      <w:r>
        <w:rPr>
          <w:b/>
          <w:color w:val="767171"/>
          <w:sz w:val="20"/>
        </w:rPr>
        <w:t xml:space="preserve"> a</w:t>
      </w:r>
      <w:r w:rsidRPr="00085AB4">
        <w:rPr>
          <w:b/>
          <w:color w:val="767171"/>
          <w:sz w:val="20"/>
        </w:rPr>
        <w:t>t</w:t>
      </w:r>
      <w:r>
        <w:rPr>
          <w:b/>
          <w:color w:val="767171"/>
          <w:sz w:val="20"/>
        </w:rPr>
        <w:t xml:space="preserve"> </w:t>
      </w:r>
      <w:r w:rsidRPr="00085AB4">
        <w:rPr>
          <w:b/>
          <w:color w:val="767171"/>
          <w:sz w:val="20"/>
        </w:rPr>
        <w:t>Arms</w:t>
      </w:r>
    </w:p>
    <w:p w14:paraId="457EBC9E" w14:textId="01CCB3FF" w:rsidR="00A74168" w:rsidRPr="00085AB4" w:rsidRDefault="00A74168" w:rsidP="00A74168">
      <w:pPr>
        <w:rPr>
          <w:color w:val="767171"/>
        </w:rPr>
      </w:pPr>
      <w:r w:rsidRPr="00085AB4">
        <w:rPr>
          <w:color w:val="767171"/>
          <w:sz w:val="20"/>
        </w:rPr>
        <w:t xml:space="preserve">  </w:t>
      </w:r>
      <w:r w:rsidR="00127367">
        <w:rPr>
          <w:color w:val="767171"/>
          <w:sz w:val="20"/>
        </w:rPr>
        <w:t>Derek Bullard</w:t>
      </w:r>
    </w:p>
    <w:p w14:paraId="274C5C7F" w14:textId="77777777" w:rsidR="008F6C7C" w:rsidRPr="00085AB4" w:rsidRDefault="008F6C7C" w:rsidP="008F6C7C">
      <w:pPr>
        <w:rPr>
          <w:color w:val="767171"/>
          <w:sz w:val="20"/>
        </w:rPr>
      </w:pPr>
    </w:p>
    <w:p w14:paraId="378549DB" w14:textId="4E1DCCE9" w:rsidR="008F6C7C" w:rsidRPr="00085AB4" w:rsidRDefault="008F6C7C" w:rsidP="008F6C7C">
      <w:pPr>
        <w:rPr>
          <w:b/>
          <w:color w:val="767171"/>
          <w:sz w:val="20"/>
        </w:rPr>
      </w:pPr>
      <w:r>
        <w:rPr>
          <w:b/>
          <w:color w:val="767171"/>
          <w:sz w:val="20"/>
        </w:rPr>
        <w:t>Immediate Past President</w:t>
      </w:r>
    </w:p>
    <w:p w14:paraId="0F6F289C" w14:textId="68277EA6" w:rsidR="008F6C7C" w:rsidRPr="00085AB4" w:rsidRDefault="008F6C7C" w:rsidP="008F6C7C">
      <w:pPr>
        <w:rPr>
          <w:color w:val="767171"/>
        </w:rPr>
      </w:pPr>
      <w:r w:rsidRPr="00085AB4">
        <w:rPr>
          <w:color w:val="767171"/>
          <w:sz w:val="20"/>
        </w:rPr>
        <w:t xml:space="preserve">  </w:t>
      </w:r>
      <w:r w:rsidR="00F7418A">
        <w:rPr>
          <w:color w:val="767171"/>
          <w:sz w:val="20"/>
        </w:rPr>
        <w:t>Vacant</w:t>
      </w:r>
    </w:p>
    <w:p w14:paraId="2A16C48E" w14:textId="77777777" w:rsidR="00A74168" w:rsidRPr="00F56C7D" w:rsidRDefault="00A74168" w:rsidP="00A74168">
      <w:pPr>
        <w:rPr>
          <w:color w:val="767171"/>
          <w:sz w:val="20"/>
          <w:szCs w:val="22"/>
        </w:rPr>
      </w:pPr>
    </w:p>
    <w:p w14:paraId="7A4B3BC9" w14:textId="77777777" w:rsidR="006D3342" w:rsidRDefault="006D3342" w:rsidP="006D3342">
      <w:pPr>
        <w:rPr>
          <w:color w:val="767171"/>
          <w:sz w:val="20"/>
          <w:szCs w:val="22"/>
        </w:rPr>
      </w:pPr>
    </w:p>
    <w:p w14:paraId="33418DA0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Club Website</w:t>
      </w:r>
    </w:p>
    <w:p w14:paraId="74E2F37C" w14:textId="77777777" w:rsidR="006D3342" w:rsidRDefault="006D3342" w:rsidP="006D3342">
      <w:pPr>
        <w:rPr>
          <w:sz w:val="18"/>
          <w:szCs w:val="18"/>
        </w:rPr>
      </w:pPr>
      <w:hyperlink r:id="rId7" w:history="1">
        <w:r w:rsidRPr="000D5B2A">
          <w:rPr>
            <w:rStyle w:val="Hyperlink"/>
            <w:sz w:val="18"/>
            <w:szCs w:val="18"/>
          </w:rPr>
          <w:t>https://1627.toastmastersclubs.org/</w:t>
        </w:r>
      </w:hyperlink>
    </w:p>
    <w:p w14:paraId="41A3DD60" w14:textId="77777777" w:rsidR="006D3342" w:rsidRPr="000D5B2A" w:rsidRDefault="006D3342" w:rsidP="006D3342">
      <w:pPr>
        <w:rPr>
          <w:i/>
          <w:color w:val="808080"/>
          <w:sz w:val="12"/>
          <w:szCs w:val="14"/>
        </w:rPr>
      </w:pPr>
    </w:p>
    <w:p w14:paraId="46707322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Club Facebook</w:t>
      </w:r>
    </w:p>
    <w:p w14:paraId="62FDAF39" w14:textId="77777777" w:rsidR="006D3342" w:rsidRPr="006535E4" w:rsidRDefault="006D3342" w:rsidP="006D3342">
      <w:pPr>
        <w:rPr>
          <w:rStyle w:val="entity"/>
          <w:i/>
          <w:color w:val="0D01FF"/>
          <w:sz w:val="16"/>
          <w:szCs w:val="20"/>
          <w:lang w:val="en"/>
        </w:rPr>
      </w:pPr>
      <w:r w:rsidRPr="006535E4">
        <w:rPr>
          <w:rStyle w:val="entity"/>
          <w:i/>
          <w:color w:val="0D01FF"/>
          <w:sz w:val="16"/>
          <w:szCs w:val="20"/>
          <w:lang w:val="en"/>
        </w:rPr>
        <w:t>All Stars Toastmasters Group</w:t>
      </w:r>
    </w:p>
    <w:p w14:paraId="39380FAC" w14:textId="77777777" w:rsidR="006D3342" w:rsidRPr="00881509" w:rsidRDefault="006D3342" w:rsidP="006D3342">
      <w:pPr>
        <w:rPr>
          <w:i/>
          <w:color w:val="808080"/>
          <w:sz w:val="12"/>
          <w:szCs w:val="14"/>
        </w:rPr>
      </w:pPr>
    </w:p>
    <w:p w14:paraId="36BE1DE4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District 16 Website</w:t>
      </w:r>
    </w:p>
    <w:p w14:paraId="368D7697" w14:textId="77777777" w:rsidR="006D3342" w:rsidRPr="00B21576" w:rsidRDefault="006D3342" w:rsidP="006D3342">
      <w:pPr>
        <w:rPr>
          <w:i/>
          <w:color w:val="808080"/>
          <w:sz w:val="18"/>
          <w:szCs w:val="20"/>
        </w:rPr>
      </w:pPr>
      <w:hyperlink r:id="rId8" w:history="1">
        <w:r w:rsidRPr="008C503A">
          <w:rPr>
            <w:rStyle w:val="Hyperlink"/>
            <w:sz w:val="16"/>
            <w:szCs w:val="20"/>
          </w:rPr>
          <w:t>https://www.d16toastmasters.org</w:t>
        </w:r>
      </w:hyperlink>
      <w:r>
        <w:rPr>
          <w:color w:val="808080"/>
          <w:sz w:val="16"/>
          <w:szCs w:val="20"/>
        </w:rPr>
        <w:br/>
      </w:r>
    </w:p>
    <w:p w14:paraId="6C0B529F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District 16 Facebook</w:t>
      </w:r>
    </w:p>
    <w:p w14:paraId="096DA0D1" w14:textId="77777777" w:rsidR="006D3342" w:rsidRDefault="006D3342" w:rsidP="006D3342">
      <w:pPr>
        <w:rPr>
          <w:color w:val="808080"/>
          <w:sz w:val="16"/>
          <w:szCs w:val="20"/>
        </w:rPr>
      </w:pPr>
      <w:hyperlink r:id="rId9" w:history="1">
        <w:r w:rsidRPr="008C503A">
          <w:rPr>
            <w:rStyle w:val="Hyperlink"/>
            <w:sz w:val="16"/>
            <w:szCs w:val="20"/>
          </w:rPr>
          <w:t>https://www.facebook.com/groups/OklahomaToastmastersD16Group/</w:t>
        </w:r>
      </w:hyperlink>
    </w:p>
    <w:p w14:paraId="4DBF1990" w14:textId="77777777" w:rsidR="006D3342" w:rsidRPr="00B21576" w:rsidRDefault="006D3342" w:rsidP="006D3342">
      <w:pPr>
        <w:rPr>
          <w:i/>
          <w:color w:val="808080"/>
          <w:sz w:val="18"/>
          <w:szCs w:val="20"/>
        </w:rPr>
      </w:pPr>
    </w:p>
    <w:p w14:paraId="37448686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Toastmasters International</w:t>
      </w:r>
    </w:p>
    <w:p w14:paraId="61467D18" w14:textId="5AE99B05" w:rsidR="007A7D73" w:rsidRDefault="006D3342" w:rsidP="006D3342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  <w:hyperlink r:id="rId10" w:history="1">
        <w:r w:rsidRPr="000D5B2A">
          <w:rPr>
            <w:rStyle w:val="Hyperlink"/>
            <w:sz w:val="18"/>
            <w:szCs w:val="18"/>
          </w:rPr>
          <w:t>https://www.toastmasters.org/</w:t>
        </w:r>
      </w:hyperlink>
    </w:p>
    <w:p w14:paraId="5F9D0796" w14:textId="2638EA1F" w:rsidR="00A74168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707A7EED" w14:textId="35AC4803" w:rsidR="00A74168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2D537C20" w14:textId="76CD93B7" w:rsidR="000E0CF3" w:rsidRDefault="000E0CF3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47A8C73F" w14:textId="15FC4E02" w:rsidR="000E0CF3" w:rsidRDefault="000E0CF3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5032EA36" w14:textId="294848AE" w:rsidR="00526A98" w:rsidRPr="00A6589D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2"/>
        </w:rPr>
        <w:t>6</w:t>
      </w:r>
      <w:r w:rsidR="0018326E" w:rsidRPr="00A31BB5">
        <w:rPr>
          <w:sz w:val="16"/>
          <w:szCs w:val="22"/>
        </w:rPr>
        <w:t>:30</w:t>
      </w:r>
      <w:r w:rsidR="0018326E" w:rsidRPr="00C15B46">
        <w:rPr>
          <w:sz w:val="22"/>
          <w:szCs w:val="22"/>
        </w:rPr>
        <w:tab/>
      </w:r>
      <w:r w:rsidRPr="00526A98">
        <w:rPr>
          <w:b/>
          <w:sz w:val="22"/>
          <w:szCs w:val="22"/>
        </w:rPr>
        <w:t>Presiding Officer Welcome</w:t>
      </w:r>
      <w:r w:rsidR="00542DB4" w:rsidRPr="00542DB4">
        <w:rPr>
          <w:sz w:val="22"/>
          <w:szCs w:val="22"/>
        </w:rPr>
        <w:t xml:space="preserve"> </w:t>
      </w:r>
      <w:r w:rsidR="00542DB4" w:rsidRPr="00C15B46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4C4FE8D1" w14:textId="3D1CFF35" w:rsidR="005F6ADA" w:rsidRPr="00B44BD2" w:rsidRDefault="001A5DC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A6589D">
        <w:rPr>
          <w:sz w:val="22"/>
          <w:szCs w:val="22"/>
        </w:rPr>
        <w:tab/>
      </w:r>
      <w:r w:rsidR="000E0CF3">
        <w:rPr>
          <w:sz w:val="22"/>
          <w:szCs w:val="22"/>
        </w:rPr>
        <w:tab/>
      </w:r>
      <w:r w:rsidR="00A74168">
        <w:rPr>
          <w:sz w:val="22"/>
          <w:szCs w:val="22"/>
        </w:rPr>
        <w:t>Invocation and Pledge</w:t>
      </w:r>
      <w:r w:rsidR="00B9515F" w:rsidRPr="00526A98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30A3738B" w14:textId="77777777" w:rsidR="00526A98" w:rsidRPr="00526A98" w:rsidRDefault="00526A9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</w:p>
    <w:p w14:paraId="09945844" w14:textId="35652EAC" w:rsidR="00232402" w:rsidRPr="00C32C85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2"/>
        </w:rPr>
        <w:t>6</w:t>
      </w:r>
      <w:r w:rsidR="0018326E" w:rsidRPr="00526A98">
        <w:rPr>
          <w:sz w:val="16"/>
          <w:szCs w:val="22"/>
        </w:rPr>
        <w:t>:</w:t>
      </w:r>
      <w:r w:rsidR="005F6ADA" w:rsidRPr="00526A98">
        <w:rPr>
          <w:sz w:val="16"/>
          <w:szCs w:val="22"/>
        </w:rPr>
        <w:t>3</w:t>
      </w:r>
      <w:r>
        <w:rPr>
          <w:sz w:val="16"/>
          <w:szCs w:val="22"/>
        </w:rPr>
        <w:t>5</w:t>
      </w:r>
      <w:r w:rsidR="0018326E" w:rsidRPr="00526A98">
        <w:rPr>
          <w:sz w:val="22"/>
          <w:szCs w:val="22"/>
        </w:rPr>
        <w:tab/>
      </w:r>
      <w:r w:rsidR="003846BB" w:rsidRPr="00526A98">
        <w:rPr>
          <w:b/>
          <w:sz w:val="22"/>
          <w:szCs w:val="22"/>
        </w:rPr>
        <w:t>Toastmaster</w:t>
      </w:r>
      <w:r w:rsidR="003846BB" w:rsidRPr="00526A98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5888D9FB" w14:textId="77777777" w:rsidR="00EE2441" w:rsidRDefault="003846BB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b/>
          <w:sz w:val="22"/>
          <w:szCs w:val="22"/>
        </w:rPr>
        <w:tab/>
      </w:r>
      <w:r w:rsidR="009A5F32" w:rsidRPr="00526A98">
        <w:rPr>
          <w:b/>
          <w:sz w:val="22"/>
          <w:szCs w:val="22"/>
        </w:rPr>
        <w:tab/>
      </w:r>
      <w:bookmarkStart w:id="0" w:name="_Hlk68551002"/>
      <w:r w:rsidR="00EE2441" w:rsidRPr="00526A98">
        <w:rPr>
          <w:sz w:val="22"/>
          <w:szCs w:val="22"/>
        </w:rPr>
        <w:t xml:space="preserve">Opening Remarks and Introduction of </w:t>
      </w:r>
      <w:bookmarkEnd w:id="0"/>
      <w:r w:rsidR="00EE2441">
        <w:rPr>
          <w:sz w:val="22"/>
          <w:szCs w:val="22"/>
        </w:rPr>
        <w:t>Meeting Functionaries</w:t>
      </w:r>
    </w:p>
    <w:p w14:paraId="1CCBACB0" w14:textId="7D5F4976" w:rsidR="00915D49" w:rsidRDefault="00BB1F3E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sz w:val="22"/>
          <w:szCs w:val="22"/>
        </w:rPr>
        <w:tab/>
      </w:r>
      <w:r w:rsidRPr="00526A98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26A98">
        <w:rPr>
          <w:sz w:val="22"/>
          <w:szCs w:val="22"/>
        </w:rPr>
        <w:t>General Evaluator</w:t>
      </w:r>
      <w:r w:rsidRPr="00526A98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0C76ADD3" w14:textId="44ECB0CE" w:rsidR="00F101F2" w:rsidRPr="00526A98" w:rsidRDefault="00CA7446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b/>
          <w:sz w:val="22"/>
          <w:szCs w:val="22"/>
        </w:rPr>
        <w:tab/>
      </w:r>
      <w:r w:rsidR="003846BB" w:rsidRPr="00526A98">
        <w:rPr>
          <w:b/>
          <w:sz w:val="22"/>
          <w:szCs w:val="22"/>
        </w:rPr>
        <w:tab/>
      </w:r>
      <w:r w:rsidR="00092570">
        <w:rPr>
          <w:b/>
          <w:sz w:val="22"/>
          <w:szCs w:val="22"/>
        </w:rPr>
        <w:tab/>
      </w:r>
      <w:r w:rsidR="006A64BC" w:rsidRPr="00526A98">
        <w:rPr>
          <w:sz w:val="22"/>
          <w:szCs w:val="22"/>
        </w:rPr>
        <w:t>Timekeeper</w:t>
      </w:r>
      <w:r w:rsidR="0018326E" w:rsidRPr="00526A98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3FF7279B" w14:textId="208104A8" w:rsidR="00F101F2" w:rsidRPr="00526A98" w:rsidRDefault="00615B1D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b/>
          <w:sz w:val="22"/>
          <w:szCs w:val="22"/>
        </w:rPr>
        <w:tab/>
      </w:r>
      <w:r w:rsidRPr="00526A98">
        <w:rPr>
          <w:b/>
          <w:sz w:val="22"/>
          <w:szCs w:val="22"/>
        </w:rPr>
        <w:tab/>
      </w:r>
      <w:r w:rsidR="008A6181">
        <w:rPr>
          <w:b/>
          <w:sz w:val="22"/>
          <w:szCs w:val="22"/>
        </w:rPr>
        <w:tab/>
      </w:r>
      <w:r w:rsidRPr="00526A98">
        <w:rPr>
          <w:sz w:val="22"/>
          <w:szCs w:val="22"/>
        </w:rPr>
        <w:t>Grammarian</w:t>
      </w:r>
      <w:r w:rsidR="004339A8" w:rsidRPr="00526A98">
        <w:rPr>
          <w:sz w:val="22"/>
          <w:szCs w:val="22"/>
        </w:rPr>
        <w:tab/>
      </w:r>
      <w:r w:rsidR="00D81ECA">
        <w:rPr>
          <w:sz w:val="22"/>
          <w:szCs w:val="22"/>
        </w:rPr>
        <w:t xml:space="preserve"> </w:t>
      </w:r>
      <w:r w:rsidR="00B807C2">
        <w:rPr>
          <w:sz w:val="22"/>
          <w:szCs w:val="22"/>
        </w:rPr>
        <w:t>_____</w:t>
      </w:r>
    </w:p>
    <w:p w14:paraId="07B748BE" w14:textId="091D9D6C" w:rsidR="009A5F32" w:rsidRDefault="00BB1F3E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bookmarkStart w:id="1" w:name="_Hlk68551072"/>
      <w:r w:rsidR="006D3342">
        <w:rPr>
          <w:sz w:val="22"/>
          <w:szCs w:val="22"/>
        </w:rPr>
        <w:t xml:space="preserve">      </w:t>
      </w:r>
      <w:r w:rsidRPr="00BB1F3E">
        <w:rPr>
          <w:sz w:val="20"/>
          <w:szCs w:val="20"/>
        </w:rPr>
        <w:t xml:space="preserve">Word of the Day: </w:t>
      </w:r>
      <w:r w:rsidR="00C9224A">
        <w:rPr>
          <w:sz w:val="20"/>
          <w:szCs w:val="20"/>
        </w:rPr>
        <w:t>___________________</w:t>
      </w:r>
      <w:r w:rsidRPr="00BB1F3E">
        <w:rPr>
          <w:sz w:val="20"/>
          <w:szCs w:val="20"/>
        </w:rPr>
        <w:t xml:space="preserve"> - definition</w:t>
      </w:r>
    </w:p>
    <w:p w14:paraId="1C54421C" w14:textId="77777777" w:rsidR="00BB1F3E" w:rsidRPr="00526A98" w:rsidRDefault="00BB1F3E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bookmarkStart w:id="2" w:name="_Hlk75182076"/>
      <w:bookmarkEnd w:id="1"/>
    </w:p>
    <w:p w14:paraId="1D6E55ED" w14:textId="587CAFBC" w:rsidR="005F6ADA" w:rsidRDefault="007F4C9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ab/>
      </w:r>
      <w:r w:rsidRPr="00BB1F3E">
        <w:rPr>
          <w:b/>
          <w:bCs/>
          <w:sz w:val="22"/>
          <w:szCs w:val="22"/>
        </w:rPr>
        <w:t>Educational Moment</w:t>
      </w:r>
      <w:r w:rsidR="00367447">
        <w:rPr>
          <w:b/>
          <w:bCs/>
          <w:sz w:val="22"/>
          <w:szCs w:val="22"/>
        </w:rPr>
        <w:t xml:space="preserve"> </w:t>
      </w:r>
      <w:r w:rsidR="00367447" w:rsidRPr="00367447">
        <w:rPr>
          <w:sz w:val="22"/>
          <w:szCs w:val="22"/>
        </w:rPr>
        <w:t>(Optional)</w:t>
      </w:r>
      <w:r w:rsidRPr="00526A98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2E707A4D" w14:textId="77777777" w:rsidR="007F4C90" w:rsidRPr="00526A98" w:rsidRDefault="007F4C9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</w:p>
    <w:bookmarkEnd w:id="2"/>
    <w:p w14:paraId="2CE321B7" w14:textId="5E465D44" w:rsidR="00542DB4" w:rsidRPr="00526A98" w:rsidRDefault="00A74168" w:rsidP="00ED18CD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>
        <w:rPr>
          <w:sz w:val="16"/>
          <w:szCs w:val="22"/>
        </w:rPr>
        <w:t>6</w:t>
      </w:r>
      <w:r w:rsidR="00144F61" w:rsidRPr="00526A98">
        <w:rPr>
          <w:sz w:val="16"/>
          <w:szCs w:val="22"/>
        </w:rPr>
        <w:t>:</w:t>
      </w:r>
      <w:r w:rsidR="005F6ADA" w:rsidRPr="00526A98">
        <w:rPr>
          <w:sz w:val="16"/>
          <w:szCs w:val="22"/>
        </w:rPr>
        <w:t>40</w:t>
      </w:r>
      <w:r w:rsidR="00144F61" w:rsidRPr="00526A98">
        <w:rPr>
          <w:sz w:val="22"/>
          <w:szCs w:val="22"/>
        </w:rPr>
        <w:tab/>
      </w:r>
      <w:r w:rsidR="00EA7337">
        <w:rPr>
          <w:b/>
          <w:sz w:val="22"/>
          <w:szCs w:val="22"/>
        </w:rPr>
        <w:t>Prepared</w:t>
      </w:r>
      <w:r w:rsidR="00DA17E5">
        <w:rPr>
          <w:b/>
          <w:sz w:val="22"/>
          <w:szCs w:val="22"/>
        </w:rPr>
        <w:t xml:space="preserve"> S</w:t>
      </w:r>
      <w:r w:rsidR="00C83A70">
        <w:rPr>
          <w:b/>
          <w:sz w:val="22"/>
          <w:szCs w:val="22"/>
        </w:rPr>
        <w:t>p</w:t>
      </w:r>
      <w:r w:rsidR="00EA7337">
        <w:rPr>
          <w:b/>
          <w:sz w:val="22"/>
          <w:szCs w:val="22"/>
        </w:rPr>
        <w:t>eeche</w:t>
      </w:r>
      <w:r w:rsidR="00C83A70">
        <w:rPr>
          <w:b/>
          <w:sz w:val="22"/>
          <w:szCs w:val="22"/>
        </w:rPr>
        <w:t>s</w:t>
      </w:r>
    </w:p>
    <w:p w14:paraId="2091414C" w14:textId="281543F7" w:rsidR="00C83A70" w:rsidRDefault="00486549" w:rsidP="00D22337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bookmarkStart w:id="3" w:name="_Hlk68551095"/>
      <w:r>
        <w:rPr>
          <w:sz w:val="16"/>
          <w:szCs w:val="20"/>
        </w:rPr>
        <w:t>_</w:t>
      </w:r>
      <w:r w:rsidRPr="009E7ED0">
        <w:rPr>
          <w:sz w:val="16"/>
          <w:szCs w:val="20"/>
        </w:rPr>
        <w:t xml:space="preserve"> min</w:t>
      </w:r>
      <w:r w:rsidR="00526A98" w:rsidRPr="00526A98">
        <w:rPr>
          <w:sz w:val="22"/>
          <w:szCs w:val="22"/>
        </w:rPr>
        <w:tab/>
      </w:r>
      <w:r w:rsidR="008A6181">
        <w:rPr>
          <w:sz w:val="22"/>
          <w:szCs w:val="22"/>
        </w:rPr>
        <w:tab/>
      </w:r>
      <w:r w:rsidR="001D2924">
        <w:rPr>
          <w:sz w:val="22"/>
          <w:szCs w:val="22"/>
        </w:rPr>
        <w:t xml:space="preserve">1 – </w:t>
      </w:r>
      <w:r w:rsidR="00B00F26">
        <w:rPr>
          <w:sz w:val="22"/>
          <w:szCs w:val="22"/>
        </w:rPr>
        <w:t>“_______________________</w:t>
      </w:r>
      <w:r>
        <w:rPr>
          <w:sz w:val="22"/>
          <w:szCs w:val="22"/>
        </w:rPr>
        <w:t>______</w:t>
      </w:r>
      <w:r w:rsidR="00B00F26">
        <w:rPr>
          <w:sz w:val="22"/>
          <w:szCs w:val="22"/>
        </w:rPr>
        <w:t>___”</w:t>
      </w:r>
      <w:r w:rsidR="001D2924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13F62BBE" w14:textId="0A1A0385" w:rsidR="003C3632" w:rsidRDefault="00486549" w:rsidP="00B1382A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_</w:t>
      </w:r>
      <w:r w:rsidRPr="009E7ED0">
        <w:rPr>
          <w:sz w:val="16"/>
          <w:szCs w:val="20"/>
        </w:rPr>
        <w:t xml:space="preserve"> min</w:t>
      </w:r>
      <w:r w:rsidR="00B1382A" w:rsidRPr="00526A98">
        <w:rPr>
          <w:sz w:val="22"/>
          <w:szCs w:val="22"/>
        </w:rPr>
        <w:tab/>
      </w:r>
      <w:r w:rsidR="00B1382A">
        <w:rPr>
          <w:sz w:val="22"/>
          <w:szCs w:val="22"/>
        </w:rPr>
        <w:tab/>
        <w:t xml:space="preserve">2 – </w:t>
      </w:r>
      <w:r>
        <w:rPr>
          <w:sz w:val="22"/>
          <w:szCs w:val="22"/>
        </w:rPr>
        <w:t>“________________________________”</w:t>
      </w:r>
      <w:r w:rsidR="00B1382A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3B785BF0" w14:textId="2B644E61" w:rsidR="00416DB5" w:rsidRDefault="00486549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bookmarkStart w:id="4" w:name="_Hlk68550425"/>
      <w:r>
        <w:rPr>
          <w:sz w:val="16"/>
          <w:szCs w:val="20"/>
        </w:rPr>
        <w:t>_</w:t>
      </w:r>
      <w:r w:rsidRPr="009E7ED0">
        <w:rPr>
          <w:sz w:val="16"/>
          <w:szCs w:val="20"/>
        </w:rPr>
        <w:t xml:space="preserve"> min</w:t>
      </w:r>
      <w:r w:rsidRPr="00526A98">
        <w:rPr>
          <w:sz w:val="22"/>
          <w:szCs w:val="22"/>
        </w:rPr>
        <w:tab/>
      </w:r>
      <w:r>
        <w:rPr>
          <w:sz w:val="22"/>
          <w:szCs w:val="22"/>
        </w:rPr>
        <w:tab/>
        <w:t>3 – “________________________________”</w:t>
      </w:r>
      <w:r>
        <w:rPr>
          <w:sz w:val="22"/>
          <w:szCs w:val="22"/>
        </w:rPr>
        <w:tab/>
      </w:r>
      <w:bookmarkEnd w:id="3"/>
      <w:r w:rsidR="00B807C2">
        <w:rPr>
          <w:sz w:val="22"/>
          <w:szCs w:val="22"/>
        </w:rPr>
        <w:t>_____</w:t>
      </w:r>
    </w:p>
    <w:p w14:paraId="712526E0" w14:textId="43B6D1AE" w:rsidR="00815208" w:rsidRDefault="001A5DC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sz w:val="22"/>
          <w:szCs w:val="22"/>
        </w:rPr>
        <w:tab/>
      </w:r>
      <w:r w:rsidR="00ED18CD">
        <w:rPr>
          <w:sz w:val="22"/>
          <w:szCs w:val="22"/>
        </w:rPr>
        <w:tab/>
      </w:r>
      <w:r w:rsidR="00815208" w:rsidRPr="00C15B46">
        <w:rPr>
          <w:sz w:val="22"/>
          <w:szCs w:val="22"/>
        </w:rPr>
        <w:t>Timekeeper Report</w:t>
      </w:r>
      <w:r w:rsidR="00815208">
        <w:rPr>
          <w:sz w:val="22"/>
          <w:szCs w:val="22"/>
        </w:rPr>
        <w:t xml:space="preserve"> of Prepared Speeches</w:t>
      </w:r>
    </w:p>
    <w:bookmarkEnd w:id="4"/>
    <w:p w14:paraId="39514B6C" w14:textId="77777777" w:rsidR="00C30766" w:rsidRPr="00526A98" w:rsidRDefault="001A5DC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sz w:val="22"/>
          <w:szCs w:val="22"/>
        </w:rPr>
        <w:tab/>
      </w:r>
    </w:p>
    <w:p w14:paraId="7EC7455F" w14:textId="5470F86E" w:rsidR="0018326E" w:rsidRPr="00C15B46" w:rsidRDefault="00B44BD2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>
        <w:rPr>
          <w:sz w:val="18"/>
          <w:szCs w:val="22"/>
        </w:rPr>
        <w:t>7</w:t>
      </w:r>
      <w:r w:rsidR="0081474B" w:rsidRPr="00625E92">
        <w:rPr>
          <w:sz w:val="18"/>
          <w:szCs w:val="22"/>
        </w:rPr>
        <w:t>:</w:t>
      </w:r>
      <w:r w:rsidR="00486549">
        <w:rPr>
          <w:sz w:val="18"/>
          <w:szCs w:val="22"/>
        </w:rPr>
        <w:t>1</w:t>
      </w:r>
      <w:r w:rsidR="005F6ADA" w:rsidRPr="00625E92">
        <w:rPr>
          <w:sz w:val="18"/>
          <w:szCs w:val="22"/>
        </w:rPr>
        <w:t>0</w:t>
      </w:r>
      <w:r w:rsidR="0081474B" w:rsidRPr="00526A98">
        <w:rPr>
          <w:sz w:val="22"/>
          <w:szCs w:val="22"/>
        </w:rPr>
        <w:tab/>
      </w:r>
      <w:r w:rsidR="00A74168">
        <w:rPr>
          <w:b/>
          <w:sz w:val="22"/>
          <w:szCs w:val="22"/>
        </w:rPr>
        <w:t>Impromptu Speeches (T</w:t>
      </w:r>
      <w:r w:rsidR="0081474B" w:rsidRPr="00526A98">
        <w:rPr>
          <w:b/>
          <w:sz w:val="22"/>
          <w:szCs w:val="22"/>
        </w:rPr>
        <w:t>able Topic</w:t>
      </w:r>
      <w:r w:rsidR="00ED18CD">
        <w:rPr>
          <w:b/>
          <w:sz w:val="22"/>
          <w:szCs w:val="22"/>
        </w:rPr>
        <w:t>s</w:t>
      </w:r>
      <w:r w:rsidR="00A74168">
        <w:rPr>
          <w:b/>
          <w:sz w:val="22"/>
          <w:szCs w:val="22"/>
        </w:rPr>
        <w:t>)</w:t>
      </w:r>
      <w:r w:rsidR="0081474B" w:rsidRPr="00526A98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3DBD573B" w14:textId="77777777" w:rsidR="0081474B" w:rsidRPr="00C15B46" w:rsidRDefault="00615B1D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 w:rsidRPr="00C15B46">
        <w:rPr>
          <w:sz w:val="16"/>
          <w:szCs w:val="20"/>
        </w:rPr>
        <w:t>2 min each</w:t>
      </w:r>
      <w:r w:rsidR="0081474B" w:rsidRPr="00C15B46">
        <w:rPr>
          <w:sz w:val="22"/>
          <w:szCs w:val="22"/>
        </w:rPr>
        <w:tab/>
        <w:t>_____</w:t>
      </w:r>
      <w:r w:rsidR="00E51E8A" w:rsidRPr="00C15B46">
        <w:rPr>
          <w:sz w:val="22"/>
          <w:szCs w:val="22"/>
        </w:rPr>
        <w:t>_</w:t>
      </w:r>
      <w:r w:rsidR="00C15B46" w:rsidRPr="00C15B46">
        <w:rPr>
          <w:sz w:val="22"/>
          <w:szCs w:val="22"/>
        </w:rPr>
        <w:t>________</w:t>
      </w:r>
      <w:r w:rsidR="00E51E8A" w:rsidRPr="00C15B46">
        <w:rPr>
          <w:sz w:val="22"/>
          <w:szCs w:val="22"/>
        </w:rPr>
        <w:t xml:space="preserve">__________  </w:t>
      </w:r>
      <w:r w:rsidRPr="00C15B46">
        <w:rPr>
          <w:sz w:val="22"/>
          <w:szCs w:val="22"/>
        </w:rPr>
        <w:t xml:space="preserve">     </w:t>
      </w:r>
      <w:r w:rsidR="00E51E8A" w:rsidRPr="00C15B46">
        <w:rPr>
          <w:sz w:val="22"/>
          <w:szCs w:val="22"/>
        </w:rPr>
        <w:t xml:space="preserve"> _______</w:t>
      </w:r>
      <w:r w:rsidR="00C15B46" w:rsidRPr="00C15B46">
        <w:rPr>
          <w:sz w:val="22"/>
          <w:szCs w:val="22"/>
        </w:rPr>
        <w:t>________</w:t>
      </w:r>
      <w:r w:rsidR="00E51E8A" w:rsidRPr="00C15B46">
        <w:rPr>
          <w:sz w:val="22"/>
          <w:szCs w:val="22"/>
        </w:rPr>
        <w:t>_________</w:t>
      </w:r>
    </w:p>
    <w:p w14:paraId="23C846E1" w14:textId="77777777" w:rsidR="00C15B46" w:rsidRPr="00C15B46" w:rsidRDefault="00C15B46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 w:rsidRPr="00C15B46">
        <w:rPr>
          <w:sz w:val="22"/>
          <w:szCs w:val="22"/>
        </w:rPr>
        <w:tab/>
      </w:r>
      <w:r w:rsidRPr="00C15B46">
        <w:rPr>
          <w:sz w:val="22"/>
          <w:szCs w:val="22"/>
        </w:rPr>
        <w:tab/>
        <w:t>________________________        ________________________</w:t>
      </w:r>
    </w:p>
    <w:p w14:paraId="5553F469" w14:textId="37CEE4EA" w:rsidR="0081474B" w:rsidRPr="00C15B46" w:rsidRDefault="0081474B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 w:rsidRPr="00C15B46">
        <w:rPr>
          <w:sz w:val="22"/>
          <w:szCs w:val="22"/>
        </w:rPr>
        <w:tab/>
      </w:r>
      <w:r w:rsidR="009A5F32" w:rsidRPr="00C15B46">
        <w:rPr>
          <w:sz w:val="22"/>
          <w:szCs w:val="22"/>
        </w:rPr>
        <w:tab/>
      </w:r>
      <w:r w:rsidR="008A6181" w:rsidRPr="00C15B46">
        <w:rPr>
          <w:sz w:val="22"/>
          <w:szCs w:val="22"/>
        </w:rPr>
        <w:t>Timekeeper Report</w:t>
      </w:r>
      <w:r w:rsidR="008A6181">
        <w:rPr>
          <w:sz w:val="22"/>
          <w:szCs w:val="22"/>
        </w:rPr>
        <w:t xml:space="preserve"> for </w:t>
      </w:r>
      <w:r w:rsidR="00A74168">
        <w:rPr>
          <w:sz w:val="22"/>
          <w:szCs w:val="22"/>
        </w:rPr>
        <w:t xml:space="preserve">Table </w:t>
      </w:r>
      <w:r w:rsidR="008A6181">
        <w:rPr>
          <w:sz w:val="22"/>
          <w:szCs w:val="22"/>
        </w:rPr>
        <w:t>Topic Speeches</w:t>
      </w:r>
    </w:p>
    <w:p w14:paraId="10D455B6" w14:textId="2DF9F362" w:rsidR="0081474B" w:rsidRPr="00C15B46" w:rsidRDefault="0081474B" w:rsidP="005F6ADA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 w:rsidRPr="00C15B46">
        <w:rPr>
          <w:sz w:val="22"/>
          <w:szCs w:val="22"/>
        </w:rPr>
        <w:tab/>
      </w:r>
      <w:r w:rsidR="009A5F32" w:rsidRPr="00C15B46">
        <w:rPr>
          <w:sz w:val="22"/>
          <w:szCs w:val="22"/>
        </w:rPr>
        <w:tab/>
      </w:r>
      <w:r w:rsidR="00486549">
        <w:rPr>
          <w:sz w:val="22"/>
          <w:szCs w:val="22"/>
        </w:rPr>
        <w:tab/>
      </w:r>
      <w:r w:rsidRPr="00C15B46">
        <w:rPr>
          <w:sz w:val="22"/>
          <w:szCs w:val="22"/>
        </w:rPr>
        <w:t>Vote for Best Topic Speaker</w:t>
      </w:r>
    </w:p>
    <w:p w14:paraId="3CE8DA5E" w14:textId="77777777" w:rsidR="005F6ADA" w:rsidRPr="00C15B46" w:rsidRDefault="005F6ADA" w:rsidP="005F6ADA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</w:p>
    <w:p w14:paraId="4C0E2B47" w14:textId="0D3EAC00" w:rsidR="00E22BB2" w:rsidRPr="00815208" w:rsidRDefault="00486549" w:rsidP="008A6181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b/>
          <w:sz w:val="22"/>
          <w:szCs w:val="22"/>
        </w:rPr>
      </w:pPr>
      <w:r w:rsidRPr="003416D1">
        <w:rPr>
          <w:sz w:val="16"/>
          <w:szCs w:val="20"/>
        </w:rPr>
        <w:t>7</w:t>
      </w:r>
      <w:r w:rsidR="002D78C8" w:rsidRPr="003416D1">
        <w:rPr>
          <w:sz w:val="16"/>
          <w:szCs w:val="20"/>
        </w:rPr>
        <w:t>:</w:t>
      </w:r>
      <w:r w:rsidRPr="003416D1">
        <w:rPr>
          <w:sz w:val="16"/>
          <w:szCs w:val="20"/>
        </w:rPr>
        <w:t>2</w:t>
      </w:r>
      <w:r w:rsidR="00E51E8A" w:rsidRPr="003416D1">
        <w:rPr>
          <w:sz w:val="16"/>
          <w:szCs w:val="20"/>
        </w:rPr>
        <w:t>0</w:t>
      </w:r>
      <w:r w:rsidR="00E51E8A" w:rsidRPr="00526A98">
        <w:rPr>
          <w:b/>
          <w:sz w:val="22"/>
          <w:szCs w:val="22"/>
        </w:rPr>
        <w:tab/>
      </w:r>
      <w:r w:rsidR="00A74168">
        <w:rPr>
          <w:b/>
          <w:sz w:val="22"/>
          <w:szCs w:val="22"/>
        </w:rPr>
        <w:t>Evaluations, G</w:t>
      </w:r>
      <w:r w:rsidR="0018326E" w:rsidRPr="00526A98">
        <w:rPr>
          <w:b/>
          <w:sz w:val="22"/>
          <w:szCs w:val="22"/>
        </w:rPr>
        <w:t>eneral Evaluator</w:t>
      </w:r>
      <w:r w:rsidR="0018326E" w:rsidRPr="00526A98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569F288B" w14:textId="4F1D9CE6" w:rsidR="00814F99" w:rsidRDefault="00486549" w:rsidP="00D22337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3</w:t>
      </w:r>
      <w:r w:rsidRPr="00C15B46">
        <w:rPr>
          <w:sz w:val="16"/>
          <w:szCs w:val="20"/>
        </w:rPr>
        <w:t xml:space="preserve"> min</w:t>
      </w:r>
      <w:r>
        <w:rPr>
          <w:sz w:val="16"/>
          <w:szCs w:val="20"/>
        </w:rPr>
        <w:t>.</w:t>
      </w:r>
      <w:r w:rsidR="002D78C8" w:rsidRPr="00C15B46">
        <w:rPr>
          <w:sz w:val="22"/>
          <w:szCs w:val="22"/>
        </w:rPr>
        <w:tab/>
      </w:r>
      <w:r w:rsidR="00092570">
        <w:rPr>
          <w:sz w:val="22"/>
          <w:szCs w:val="22"/>
        </w:rPr>
        <w:tab/>
      </w:r>
      <w:r w:rsidR="00A31BB5">
        <w:rPr>
          <w:sz w:val="22"/>
          <w:szCs w:val="22"/>
        </w:rPr>
        <w:t xml:space="preserve">Evaluator </w:t>
      </w:r>
      <w:r w:rsidR="00542DB4" w:rsidRPr="00542DB4">
        <w:rPr>
          <w:sz w:val="22"/>
          <w:szCs w:val="22"/>
        </w:rPr>
        <w:t>Speaker 1</w:t>
      </w:r>
      <w:r w:rsidR="00542DB4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7F5A9733" w14:textId="60E5F00A" w:rsidR="007F4C90" w:rsidRDefault="00486549" w:rsidP="007F4C90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3</w:t>
      </w:r>
      <w:r w:rsidRPr="00C15B46">
        <w:rPr>
          <w:sz w:val="16"/>
          <w:szCs w:val="20"/>
        </w:rPr>
        <w:t xml:space="preserve"> min</w:t>
      </w:r>
      <w:r>
        <w:rPr>
          <w:sz w:val="16"/>
          <w:szCs w:val="20"/>
        </w:rPr>
        <w:t>.</w:t>
      </w:r>
      <w:r w:rsidR="009065E5">
        <w:rPr>
          <w:sz w:val="22"/>
          <w:szCs w:val="22"/>
        </w:rPr>
        <w:tab/>
      </w:r>
      <w:r w:rsidR="00092570">
        <w:rPr>
          <w:sz w:val="22"/>
          <w:szCs w:val="22"/>
        </w:rPr>
        <w:tab/>
      </w:r>
      <w:r w:rsidR="00AD66D3">
        <w:rPr>
          <w:sz w:val="22"/>
          <w:szCs w:val="22"/>
        </w:rPr>
        <w:t xml:space="preserve">Evaluator </w:t>
      </w:r>
      <w:r w:rsidR="00AD66D3" w:rsidRPr="00542DB4">
        <w:rPr>
          <w:sz w:val="22"/>
          <w:szCs w:val="22"/>
        </w:rPr>
        <w:t xml:space="preserve">Speaker </w:t>
      </w:r>
      <w:r w:rsidR="00AD66D3">
        <w:rPr>
          <w:sz w:val="22"/>
          <w:szCs w:val="22"/>
        </w:rPr>
        <w:t>2</w:t>
      </w:r>
      <w:r w:rsidR="00AD66D3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79B37BBC" w14:textId="7C945B74" w:rsidR="00486549" w:rsidRDefault="00486549" w:rsidP="007F4C90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3</w:t>
      </w:r>
      <w:r w:rsidRPr="00C15B46">
        <w:rPr>
          <w:sz w:val="16"/>
          <w:szCs w:val="20"/>
        </w:rPr>
        <w:t xml:space="preserve"> min</w:t>
      </w:r>
      <w:r>
        <w:rPr>
          <w:sz w:val="16"/>
          <w:szCs w:val="20"/>
        </w:rPr>
        <w:t>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Evaluator </w:t>
      </w:r>
      <w:r w:rsidRPr="00542DB4">
        <w:rPr>
          <w:sz w:val="22"/>
          <w:szCs w:val="22"/>
        </w:rPr>
        <w:t xml:space="preserve">Speaker </w:t>
      </w:r>
      <w:r>
        <w:rPr>
          <w:sz w:val="22"/>
          <w:szCs w:val="22"/>
        </w:rPr>
        <w:t>3</w:t>
      </w:r>
      <w:r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32E34FF6" w14:textId="356282D2" w:rsidR="00350B37" w:rsidRPr="00526A98" w:rsidRDefault="00486549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3</w:t>
      </w:r>
      <w:r w:rsidRPr="00C15B46">
        <w:rPr>
          <w:sz w:val="16"/>
          <w:szCs w:val="20"/>
        </w:rPr>
        <w:t xml:space="preserve"> min</w:t>
      </w:r>
      <w:r>
        <w:rPr>
          <w:sz w:val="16"/>
          <w:szCs w:val="20"/>
        </w:rPr>
        <w:t>.</w:t>
      </w:r>
      <w:r w:rsidR="007F4C90">
        <w:rPr>
          <w:sz w:val="22"/>
          <w:szCs w:val="22"/>
        </w:rPr>
        <w:tab/>
      </w:r>
      <w:r w:rsidR="007F4C90">
        <w:rPr>
          <w:sz w:val="22"/>
          <w:szCs w:val="22"/>
        </w:rPr>
        <w:tab/>
      </w:r>
      <w:r w:rsidR="00633C39" w:rsidRPr="00526A98">
        <w:rPr>
          <w:sz w:val="22"/>
          <w:szCs w:val="22"/>
        </w:rPr>
        <w:t>Grammarian Report</w:t>
      </w:r>
      <w:r w:rsidR="00350B37" w:rsidRPr="00526A98">
        <w:rPr>
          <w:sz w:val="22"/>
          <w:szCs w:val="22"/>
        </w:rPr>
        <w:tab/>
      </w:r>
      <w:r w:rsidR="00B807C2">
        <w:rPr>
          <w:sz w:val="22"/>
          <w:szCs w:val="22"/>
        </w:rPr>
        <w:t>_____</w:t>
      </w:r>
    </w:p>
    <w:p w14:paraId="4F6CB512" w14:textId="68FE4F0C" w:rsidR="001046E0" w:rsidRPr="00C15B46" w:rsidRDefault="00350B37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sz w:val="22"/>
          <w:szCs w:val="22"/>
        </w:rPr>
        <w:tab/>
      </w:r>
      <w:r w:rsidR="00C30766" w:rsidRPr="00526A98">
        <w:rPr>
          <w:sz w:val="22"/>
          <w:szCs w:val="22"/>
        </w:rPr>
        <w:tab/>
      </w:r>
      <w:r w:rsidR="00D22337">
        <w:rPr>
          <w:sz w:val="22"/>
          <w:szCs w:val="22"/>
        </w:rPr>
        <w:t>Timekeeper</w:t>
      </w:r>
      <w:r w:rsidR="006A64BC" w:rsidRPr="00526A98">
        <w:rPr>
          <w:sz w:val="22"/>
          <w:szCs w:val="22"/>
        </w:rPr>
        <w:t xml:space="preserve"> </w:t>
      </w:r>
      <w:r w:rsidR="0081474B" w:rsidRPr="00526A98">
        <w:rPr>
          <w:sz w:val="22"/>
          <w:szCs w:val="22"/>
        </w:rPr>
        <w:t>R</w:t>
      </w:r>
      <w:r w:rsidR="006A64BC" w:rsidRPr="00526A98">
        <w:rPr>
          <w:sz w:val="22"/>
          <w:szCs w:val="22"/>
        </w:rPr>
        <w:t>eport</w:t>
      </w:r>
      <w:r w:rsidR="008A6181">
        <w:rPr>
          <w:sz w:val="22"/>
          <w:szCs w:val="22"/>
        </w:rPr>
        <w:t xml:space="preserve"> of Evaluators &amp; Grammarian</w:t>
      </w:r>
    </w:p>
    <w:p w14:paraId="13932B02" w14:textId="16C585F6" w:rsidR="00D22337" w:rsidRDefault="001B557F" w:rsidP="00D22337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/>
        <w:rPr>
          <w:sz w:val="22"/>
          <w:szCs w:val="22"/>
        </w:rPr>
      </w:pPr>
      <w:r w:rsidRPr="00C15B46">
        <w:rPr>
          <w:sz w:val="22"/>
          <w:szCs w:val="22"/>
        </w:rPr>
        <w:tab/>
      </w:r>
      <w:r w:rsidR="00EA7337">
        <w:rPr>
          <w:sz w:val="22"/>
          <w:szCs w:val="22"/>
        </w:rPr>
        <w:tab/>
      </w:r>
      <w:r w:rsidR="00D22337">
        <w:rPr>
          <w:sz w:val="22"/>
          <w:szCs w:val="22"/>
        </w:rPr>
        <w:t xml:space="preserve">Vote for Best </w:t>
      </w:r>
      <w:bookmarkStart w:id="5" w:name="_Hlk68551232"/>
      <w:r w:rsidR="00D22337">
        <w:rPr>
          <w:sz w:val="22"/>
          <w:szCs w:val="22"/>
        </w:rPr>
        <w:t xml:space="preserve">Evaluator </w:t>
      </w:r>
      <w:r w:rsidR="00D22337" w:rsidRPr="00D22337">
        <w:rPr>
          <w:sz w:val="18"/>
          <w:szCs w:val="22"/>
        </w:rPr>
        <w:t>(include speech evaluators and Grammarian)</w:t>
      </w:r>
      <w:bookmarkEnd w:id="5"/>
    </w:p>
    <w:p w14:paraId="0FE5A0A1" w14:textId="50CF9A24" w:rsidR="00350B37" w:rsidRPr="00C15B46" w:rsidRDefault="00633C39" w:rsidP="00D22337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1080"/>
        <w:rPr>
          <w:sz w:val="22"/>
          <w:szCs w:val="22"/>
        </w:rPr>
      </w:pPr>
      <w:r w:rsidRPr="00C15B46">
        <w:rPr>
          <w:sz w:val="22"/>
          <w:szCs w:val="22"/>
        </w:rPr>
        <w:t>Ge</w:t>
      </w:r>
      <w:r w:rsidR="00530CAC">
        <w:rPr>
          <w:sz w:val="22"/>
          <w:szCs w:val="22"/>
        </w:rPr>
        <w:t>neral Evaluator</w:t>
      </w:r>
      <w:r w:rsidRPr="00C15B46">
        <w:rPr>
          <w:sz w:val="22"/>
          <w:szCs w:val="22"/>
        </w:rPr>
        <w:t xml:space="preserve"> </w:t>
      </w:r>
      <w:r w:rsidR="00C30766" w:rsidRPr="00C15B46">
        <w:rPr>
          <w:sz w:val="22"/>
          <w:szCs w:val="22"/>
        </w:rPr>
        <w:t>Comments</w:t>
      </w:r>
    </w:p>
    <w:p w14:paraId="774FFD1A" w14:textId="77777777" w:rsidR="005F6ADA" w:rsidRPr="00C15B46" w:rsidRDefault="005F6ADA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</w:p>
    <w:p w14:paraId="3966F860" w14:textId="461146B1" w:rsidR="00A74168" w:rsidRPr="00486549" w:rsidRDefault="00486549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b/>
          <w:sz w:val="22"/>
          <w:szCs w:val="22"/>
        </w:rPr>
      </w:pPr>
      <w:r w:rsidRPr="003416D1">
        <w:rPr>
          <w:sz w:val="16"/>
          <w:szCs w:val="20"/>
        </w:rPr>
        <w:t>7</w:t>
      </w:r>
      <w:r w:rsidR="00350B37" w:rsidRPr="003416D1">
        <w:rPr>
          <w:sz w:val="16"/>
          <w:szCs w:val="20"/>
        </w:rPr>
        <w:t>:</w:t>
      </w:r>
      <w:r w:rsidRPr="003416D1">
        <w:rPr>
          <w:sz w:val="16"/>
          <w:szCs w:val="20"/>
        </w:rPr>
        <w:t>3</w:t>
      </w:r>
      <w:r w:rsidR="00350B37" w:rsidRPr="003416D1">
        <w:rPr>
          <w:sz w:val="16"/>
          <w:szCs w:val="20"/>
        </w:rPr>
        <w:t>0</w:t>
      </w:r>
      <w:r w:rsidR="00350B37" w:rsidRPr="00C15B46">
        <w:rPr>
          <w:sz w:val="22"/>
          <w:szCs w:val="22"/>
        </w:rPr>
        <w:tab/>
      </w:r>
      <w:r w:rsidR="0018326E" w:rsidRPr="00C15B46">
        <w:rPr>
          <w:b/>
          <w:sz w:val="22"/>
          <w:szCs w:val="22"/>
        </w:rPr>
        <w:t>Toastmaster</w:t>
      </w:r>
      <w:r w:rsidR="00E51E8A" w:rsidRPr="00C15B46">
        <w:rPr>
          <w:b/>
          <w:sz w:val="22"/>
          <w:szCs w:val="22"/>
        </w:rPr>
        <w:t xml:space="preserve"> </w:t>
      </w:r>
      <w:r w:rsidR="005F6ADA" w:rsidRPr="00C15B46">
        <w:rPr>
          <w:b/>
          <w:sz w:val="22"/>
          <w:szCs w:val="22"/>
        </w:rPr>
        <w:t>Concludes</w:t>
      </w:r>
    </w:p>
    <w:p w14:paraId="545E1D5D" w14:textId="3FB03843" w:rsidR="00A74168" w:rsidRDefault="00486549" w:rsidP="00A31BB5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b/>
          <w:sz w:val="22"/>
          <w:szCs w:val="22"/>
        </w:rPr>
      </w:pPr>
      <w:r w:rsidRPr="003416D1">
        <w:rPr>
          <w:sz w:val="16"/>
          <w:szCs w:val="20"/>
        </w:rPr>
        <w:t>7</w:t>
      </w:r>
      <w:r w:rsidR="00565050" w:rsidRPr="003416D1">
        <w:rPr>
          <w:sz w:val="16"/>
          <w:szCs w:val="20"/>
        </w:rPr>
        <w:t>:</w:t>
      </w:r>
      <w:r w:rsidRPr="003416D1">
        <w:rPr>
          <w:sz w:val="16"/>
          <w:szCs w:val="20"/>
        </w:rPr>
        <w:t>3</w:t>
      </w:r>
      <w:r w:rsidR="00E51E8A" w:rsidRPr="003416D1">
        <w:rPr>
          <w:sz w:val="16"/>
          <w:szCs w:val="20"/>
        </w:rPr>
        <w:t>2</w:t>
      </w:r>
      <w:r w:rsidR="0018326E" w:rsidRPr="00C15B46">
        <w:rPr>
          <w:sz w:val="22"/>
          <w:szCs w:val="22"/>
        </w:rPr>
        <w:tab/>
      </w:r>
      <w:r w:rsidR="0018326E" w:rsidRPr="00C15B46">
        <w:rPr>
          <w:b/>
          <w:sz w:val="22"/>
          <w:szCs w:val="22"/>
        </w:rPr>
        <w:t>Presiding Officer</w:t>
      </w:r>
    </w:p>
    <w:p w14:paraId="132DD701" w14:textId="6FB4E3F6" w:rsidR="00BA2973" w:rsidRDefault="00A74168" w:rsidP="0007726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2"/>
          <w:szCs w:val="22"/>
        </w:rPr>
      </w:pPr>
      <w:r>
        <w:rPr>
          <w:b/>
          <w:sz w:val="22"/>
          <w:szCs w:val="22"/>
        </w:rPr>
        <w:tab/>
      </w:r>
      <w:bookmarkStart w:id="6" w:name="_Hlk68550541"/>
      <w:r w:rsidR="00077269">
        <w:rPr>
          <w:b/>
          <w:sz w:val="22"/>
          <w:szCs w:val="22"/>
        </w:rPr>
        <w:tab/>
      </w:r>
      <w:bookmarkStart w:id="7" w:name="_Hlk68551277"/>
      <w:r w:rsidR="002C4F6B" w:rsidRPr="00C15B46">
        <w:rPr>
          <w:sz w:val="22"/>
          <w:szCs w:val="22"/>
        </w:rPr>
        <w:t xml:space="preserve">Guest </w:t>
      </w:r>
      <w:r w:rsidR="00C30766" w:rsidRPr="00C15B46">
        <w:rPr>
          <w:sz w:val="22"/>
          <w:szCs w:val="22"/>
        </w:rPr>
        <w:t>C</w:t>
      </w:r>
      <w:r w:rsidR="0018326E" w:rsidRPr="00C15B46">
        <w:rPr>
          <w:sz w:val="22"/>
          <w:szCs w:val="22"/>
        </w:rPr>
        <w:t>omments</w:t>
      </w:r>
      <w:r w:rsidR="00077269">
        <w:rPr>
          <w:sz w:val="22"/>
          <w:szCs w:val="22"/>
        </w:rPr>
        <w:t>;</w:t>
      </w:r>
      <w:r w:rsidR="005F6ADA" w:rsidRPr="00C15B46">
        <w:rPr>
          <w:sz w:val="22"/>
          <w:szCs w:val="22"/>
        </w:rPr>
        <w:t xml:space="preserve"> </w:t>
      </w:r>
      <w:r w:rsidR="00341184" w:rsidRPr="00C15B46">
        <w:rPr>
          <w:sz w:val="22"/>
          <w:szCs w:val="22"/>
        </w:rPr>
        <w:t>Awards</w:t>
      </w:r>
      <w:r w:rsidR="00077269">
        <w:rPr>
          <w:sz w:val="22"/>
          <w:szCs w:val="22"/>
        </w:rPr>
        <w:t>;</w:t>
      </w:r>
      <w:r w:rsidR="004A471C" w:rsidRPr="00C15B46">
        <w:rPr>
          <w:sz w:val="22"/>
          <w:szCs w:val="22"/>
        </w:rPr>
        <w:t xml:space="preserve"> </w:t>
      </w:r>
      <w:r w:rsidR="00C30766" w:rsidRPr="00C15B46">
        <w:rPr>
          <w:sz w:val="22"/>
          <w:szCs w:val="22"/>
        </w:rPr>
        <w:t>Review</w:t>
      </w:r>
      <w:r w:rsidR="00EA7337">
        <w:rPr>
          <w:sz w:val="22"/>
          <w:szCs w:val="22"/>
        </w:rPr>
        <w:t xml:space="preserve"> </w:t>
      </w:r>
      <w:r w:rsidR="00C30766" w:rsidRPr="00C15B46">
        <w:rPr>
          <w:sz w:val="22"/>
          <w:szCs w:val="22"/>
        </w:rPr>
        <w:t>Schedule</w:t>
      </w:r>
      <w:r w:rsidR="00077269">
        <w:rPr>
          <w:sz w:val="22"/>
          <w:szCs w:val="22"/>
        </w:rPr>
        <w:t>;</w:t>
      </w:r>
      <w:r>
        <w:rPr>
          <w:sz w:val="22"/>
          <w:szCs w:val="22"/>
        </w:rPr>
        <w:t xml:space="preserve"> Club Business</w:t>
      </w:r>
      <w:bookmarkEnd w:id="6"/>
      <w:bookmarkEnd w:id="7"/>
    </w:p>
    <w:p w14:paraId="1CE30DCB" w14:textId="0CDBBA85" w:rsidR="00A74168" w:rsidRDefault="00A74168" w:rsidP="00A31BB5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2"/>
          <w:szCs w:val="22"/>
        </w:rPr>
      </w:pPr>
      <w:r w:rsidRPr="003416D1">
        <w:rPr>
          <w:sz w:val="16"/>
          <w:szCs w:val="16"/>
        </w:rPr>
        <w:t>7:35</w:t>
      </w:r>
      <w:r>
        <w:rPr>
          <w:sz w:val="22"/>
          <w:szCs w:val="22"/>
        </w:rPr>
        <w:tab/>
      </w:r>
      <w:r w:rsidRPr="00A74168">
        <w:rPr>
          <w:b/>
          <w:bCs/>
          <w:sz w:val="22"/>
          <w:szCs w:val="22"/>
        </w:rPr>
        <w:t>Adjourn</w:t>
      </w:r>
    </w:p>
    <w:p w14:paraId="648F301E" w14:textId="77777777" w:rsidR="00A74168" w:rsidRDefault="00A74168" w:rsidP="00A31BB5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2"/>
          <w:szCs w:val="22"/>
        </w:rPr>
      </w:pPr>
    </w:p>
    <w:p w14:paraId="0BF0E48D" w14:textId="77777777" w:rsidR="00EA7337" w:rsidRPr="00EA7337" w:rsidRDefault="00BA2973" w:rsidP="00AC0A46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0"/>
          <w:szCs w:val="20"/>
        </w:rPr>
      </w:pPr>
      <w:r w:rsidRPr="00EA7337">
        <w:rPr>
          <w:sz w:val="20"/>
          <w:szCs w:val="20"/>
        </w:rPr>
        <w:t>Best TT</w:t>
      </w:r>
      <w:r w:rsidR="00EA7337" w:rsidRPr="00EA7337">
        <w:rPr>
          <w:sz w:val="20"/>
          <w:szCs w:val="20"/>
        </w:rPr>
        <w:t>:</w:t>
      </w:r>
    </w:p>
    <w:p w14:paraId="265F326F" w14:textId="26BFD182" w:rsidR="00BA2973" w:rsidRPr="00EA7337" w:rsidRDefault="00EA7337" w:rsidP="00AC0A46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0"/>
          <w:szCs w:val="20"/>
        </w:rPr>
      </w:pPr>
      <w:r w:rsidRPr="00EA7337">
        <w:rPr>
          <w:sz w:val="20"/>
          <w:szCs w:val="20"/>
        </w:rPr>
        <w:t xml:space="preserve">Best </w:t>
      </w:r>
      <w:r w:rsidR="00AC0A46" w:rsidRPr="00EA7337">
        <w:rPr>
          <w:sz w:val="20"/>
          <w:szCs w:val="20"/>
        </w:rPr>
        <w:t>Evaluator</w:t>
      </w:r>
      <w:r w:rsidR="00BA2973" w:rsidRPr="00EA7337">
        <w:rPr>
          <w:sz w:val="20"/>
          <w:szCs w:val="20"/>
        </w:rPr>
        <w:t>:</w:t>
      </w:r>
    </w:p>
    <w:sectPr w:rsidR="00BA2973" w:rsidRPr="00EA7337" w:rsidSect="00C656DD">
      <w:headerReference w:type="default" r:id="rId11"/>
      <w:footerReference w:type="default" r:id="rId12"/>
      <w:pgSz w:w="12240" w:h="15840" w:code="1"/>
      <w:pgMar w:top="2448" w:right="187" w:bottom="547" w:left="634" w:header="1008" w:footer="720" w:gutter="0"/>
      <w:cols w:num="2" w:sep="1" w:space="288" w:equalWidth="0">
        <w:col w:w="2876" w:space="288"/>
        <w:col w:w="825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C1E214" w14:textId="77777777" w:rsidR="007E414B" w:rsidRDefault="007E414B">
      <w:r>
        <w:separator/>
      </w:r>
    </w:p>
  </w:endnote>
  <w:endnote w:type="continuationSeparator" w:id="0">
    <w:p w14:paraId="3A3FA2EE" w14:textId="77777777" w:rsidR="007E414B" w:rsidRDefault="007E4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11620" w14:textId="77777777" w:rsidR="00A74168" w:rsidRDefault="00A74168" w:rsidP="00A74168">
    <w:pPr>
      <w:pStyle w:val="Footer"/>
      <w:ind w:left="1440"/>
      <w:rPr>
        <w:rFonts w:ascii="Calibri" w:hAnsi="Calibri"/>
        <w:i/>
        <w:sz w:val="18"/>
        <w:szCs w:val="20"/>
      </w:rPr>
    </w:pPr>
    <w:r>
      <w:rPr>
        <w:rFonts w:ascii="Calibri" w:hAnsi="Calibri"/>
        <w:i/>
        <w:sz w:val="18"/>
        <w:szCs w:val="20"/>
      </w:rPr>
      <w:t xml:space="preserve">Club Mission: We provide a </w:t>
    </w:r>
    <w:r w:rsidRPr="00F93590">
      <w:rPr>
        <w:rFonts w:ascii="Calibri" w:hAnsi="Calibri"/>
        <w:i/>
        <w:sz w:val="18"/>
        <w:szCs w:val="20"/>
      </w:rPr>
      <w:t xml:space="preserve">supportive and positive learning </w:t>
    </w:r>
    <w:r>
      <w:rPr>
        <w:rFonts w:ascii="Calibri" w:hAnsi="Calibri"/>
        <w:i/>
        <w:sz w:val="18"/>
        <w:szCs w:val="20"/>
      </w:rPr>
      <w:t>experience in which members are empowered to</w:t>
    </w:r>
  </w:p>
  <w:p w14:paraId="5007959C" w14:textId="25C39F40" w:rsidR="00526A98" w:rsidRPr="00A74168" w:rsidRDefault="00A74168" w:rsidP="00A74168">
    <w:pPr>
      <w:pStyle w:val="Footer"/>
      <w:jc w:val="center"/>
    </w:pPr>
    <w:r>
      <w:rPr>
        <w:rFonts w:ascii="Calibri" w:hAnsi="Calibri"/>
        <w:i/>
        <w:sz w:val="18"/>
        <w:szCs w:val="20"/>
      </w:rPr>
      <w:t>develop communication and leadership skills, resulting in greater self-confidence and personal growth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3E1FD8" w14:textId="77777777" w:rsidR="007E414B" w:rsidRDefault="007E414B">
      <w:r>
        <w:separator/>
      </w:r>
    </w:p>
  </w:footnote>
  <w:footnote w:type="continuationSeparator" w:id="0">
    <w:p w14:paraId="46F27DB5" w14:textId="77777777" w:rsidR="007E414B" w:rsidRDefault="007E41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447CC" w14:textId="6C0D6AFB" w:rsidR="00526A98" w:rsidRDefault="003748B3" w:rsidP="003748B3">
    <w:pPr>
      <w:pStyle w:val="Header"/>
      <w:tabs>
        <w:tab w:val="clear" w:pos="8640"/>
        <w:tab w:val="left" w:pos="-180"/>
        <w:tab w:val="left" w:pos="360"/>
      </w:tabs>
      <w:ind w:left="-180" w:right="-720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4FC56C5" wp14:editId="3BFCAE8F">
              <wp:simplePos x="0" y="0"/>
              <wp:positionH relativeFrom="column">
                <wp:posOffset>1898650</wp:posOffset>
              </wp:positionH>
              <wp:positionV relativeFrom="paragraph">
                <wp:posOffset>-457200</wp:posOffset>
              </wp:positionV>
              <wp:extent cx="5330283" cy="1287780"/>
              <wp:effectExtent l="0" t="0" r="3810" b="7620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30283" cy="12877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0E297BD" w14:textId="77777777" w:rsidR="00C656DD" w:rsidRPr="00C656DD" w:rsidRDefault="00C656DD" w:rsidP="00C656DD">
                          <w:pPr>
                            <w:pStyle w:val="Heading1"/>
                            <w:spacing w:before="0"/>
                            <w:jc w:val="center"/>
                            <w:rPr>
                              <w:rFonts w:cs="Calibri"/>
                              <w:color w:val="auto"/>
                              <w:sz w:val="56"/>
                            </w:rPr>
                          </w:pPr>
                          <w:r w:rsidRPr="00C656DD">
                            <w:rPr>
                              <w:rFonts w:cs="Calibri"/>
                              <w:color w:val="auto"/>
                              <w:sz w:val="56"/>
                              <w:lang w:val="en-US"/>
                            </w:rPr>
                            <w:t>All Stars</w:t>
                          </w:r>
                          <w:r w:rsidRPr="00C656DD">
                            <w:rPr>
                              <w:rFonts w:cs="Calibri"/>
                              <w:color w:val="auto"/>
                              <w:sz w:val="56"/>
                            </w:rPr>
                            <w:t xml:space="preserve"> Club</w:t>
                          </w:r>
                        </w:p>
                        <w:p w14:paraId="0FE3D454" w14:textId="59F9E65A" w:rsidR="00C656DD" w:rsidRDefault="00C656DD" w:rsidP="00C656DD">
                          <w:pPr>
                            <w:tabs>
                              <w:tab w:val="right" w:pos="7740"/>
                            </w:tabs>
                            <w:jc w:val="center"/>
                            <w:rPr>
                              <w:sz w:val="12"/>
                              <w:szCs w:val="12"/>
                            </w:rPr>
                          </w:pPr>
                        </w:p>
                        <w:p w14:paraId="1DE40621" w14:textId="77777777" w:rsidR="00492125" w:rsidRPr="00C656DD" w:rsidRDefault="00492125" w:rsidP="00C656DD">
                          <w:pPr>
                            <w:tabs>
                              <w:tab w:val="right" w:pos="7740"/>
                            </w:tabs>
                            <w:jc w:val="center"/>
                            <w:rPr>
                              <w:sz w:val="12"/>
                              <w:szCs w:val="12"/>
                            </w:rPr>
                          </w:pPr>
                        </w:p>
                        <w:p w14:paraId="4454AC0A" w14:textId="77777777" w:rsidR="00C656DD" w:rsidRPr="00C656DD" w:rsidRDefault="00C656DD" w:rsidP="00C656DD">
                          <w:pPr>
                            <w:tabs>
                              <w:tab w:val="right" w:pos="7740"/>
                            </w:tabs>
                            <w:jc w:val="center"/>
                            <w:rPr>
                              <w:sz w:val="20"/>
                              <w:szCs w:val="20"/>
                              <w:lang w:eastAsia="x-none"/>
                            </w:rPr>
                          </w:pPr>
                        </w:p>
                        <w:p w14:paraId="68C4E2EB" w14:textId="4682C2DD" w:rsidR="00526A98" w:rsidRPr="00C656DD" w:rsidRDefault="008476D0" w:rsidP="003748B3">
                          <w:pPr>
                            <w:tabs>
                              <w:tab w:val="right" w:pos="8100"/>
                            </w:tabs>
                            <w:spacing w:line="300" w:lineRule="exact"/>
                            <w:rPr>
                              <w:b/>
                              <w:bCs/>
                              <w:i/>
                              <w:iCs/>
                              <w:sz w:val="22"/>
                              <w:szCs w:val="22"/>
                            </w:rPr>
                          </w:pPr>
                          <w:r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Theme</w:t>
                          </w:r>
                          <w:r w:rsidR="00E017C6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:</w:t>
                          </w:r>
                          <w:r w:rsidR="00BB1F3E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 xml:space="preserve"> </w:t>
                          </w:r>
                          <w:r w:rsidR="00E017C6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_____</w:t>
                          </w:r>
                          <w:r w:rsidR="00BB1F3E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_______________________</w:t>
                          </w:r>
                          <w:r w:rsidR="00E017C6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_____</w:t>
                          </w:r>
                          <w:r w:rsidR="00D737EC" w:rsidRPr="00C656DD">
                            <w:rPr>
                              <w:rFonts w:cs="Arial"/>
                              <w:sz w:val="22"/>
                              <w:szCs w:val="22"/>
                            </w:rPr>
                            <w:tab/>
                          </w:r>
                          <w:r w:rsidR="00B1382A" w:rsidRPr="00C656DD">
                            <w:rPr>
                              <w:sz w:val="20"/>
                              <w:szCs w:val="20"/>
                            </w:rPr>
                            <w:t>Date</w:t>
                          </w:r>
                          <w:r w:rsidR="00C92A1E" w:rsidRPr="00C656DD">
                            <w:rPr>
                              <w:sz w:val="20"/>
                              <w:szCs w:val="20"/>
                            </w:rPr>
                            <w:t xml:space="preserve">: </w:t>
                          </w:r>
                          <w:r w:rsidR="00E017C6" w:rsidRPr="00C656DD">
                            <w:rPr>
                              <w:sz w:val="20"/>
                              <w:szCs w:val="20"/>
                            </w:rPr>
                            <w:t>____</w:t>
                          </w:r>
                          <w:r w:rsidR="00BB1F3E" w:rsidRPr="00C656DD">
                            <w:rPr>
                              <w:sz w:val="20"/>
                              <w:szCs w:val="20"/>
                            </w:rPr>
                            <w:t>____________</w:t>
                          </w:r>
                          <w:r w:rsidR="00E017C6" w:rsidRPr="00C656DD">
                            <w:rPr>
                              <w:sz w:val="20"/>
                              <w:szCs w:val="20"/>
                            </w:rPr>
                            <w:t>_____</w:t>
                          </w:r>
                        </w:p>
                        <w:p w14:paraId="6442303A" w14:textId="77777777" w:rsidR="00526A98" w:rsidRPr="00C656DD" w:rsidRDefault="00526A98" w:rsidP="00C30766">
                          <w:pPr>
                            <w:rPr>
                              <w:i/>
                            </w:rPr>
                          </w:pPr>
                          <w:r w:rsidRPr="00C656DD">
                            <w:rPr>
                              <w:rFonts w:cs="Arial"/>
                              <w:sz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FC56C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49.5pt;margin-top:-36pt;width:419.7pt;height:101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" filled="f" stroked="f" strokeweight=".5pt">
              <v:textbox inset="0,0,0,0">
                <w:txbxContent>
                  <w:p w14:paraId="00E297BD" w14:textId="77777777" w:rsidR="00C656DD" w:rsidRPr="00C656DD" w:rsidRDefault="00C656DD" w:rsidP="00C656DD">
                    <w:pPr>
                      <w:pStyle w:val="Heading1"/>
                      <w:spacing w:before="0"/>
                      <w:jc w:val="center"/>
                      <w:rPr>
                        <w:rFonts w:cs="Calibri"/>
                        <w:color w:val="auto"/>
                        <w:sz w:val="56"/>
                      </w:rPr>
                    </w:pPr>
                    <w:r w:rsidRPr="00C656DD">
                      <w:rPr>
                        <w:rFonts w:cs="Calibri"/>
                        <w:color w:val="auto"/>
                        <w:sz w:val="56"/>
                        <w:lang w:val="en-US"/>
                      </w:rPr>
                      <w:t>All Stars</w:t>
                    </w:r>
                    <w:r w:rsidRPr="00C656DD">
                      <w:rPr>
                        <w:rFonts w:cs="Calibri"/>
                        <w:color w:val="auto"/>
                        <w:sz w:val="56"/>
                      </w:rPr>
                      <w:t xml:space="preserve"> Club</w:t>
                    </w:r>
                  </w:p>
                  <w:p w14:paraId="0FE3D454" w14:textId="59F9E65A" w:rsidR="00C656DD" w:rsidRDefault="00C656DD" w:rsidP="00C656DD">
                    <w:pPr>
                      <w:tabs>
                        <w:tab w:val="right" w:pos="7740"/>
                      </w:tabs>
                      <w:jc w:val="center"/>
                      <w:rPr>
                        <w:sz w:val="12"/>
                        <w:szCs w:val="12"/>
                      </w:rPr>
                    </w:pPr>
                  </w:p>
                  <w:p w14:paraId="1DE40621" w14:textId="77777777" w:rsidR="00492125" w:rsidRPr="00C656DD" w:rsidRDefault="00492125" w:rsidP="00C656DD">
                    <w:pPr>
                      <w:tabs>
                        <w:tab w:val="right" w:pos="7740"/>
                      </w:tabs>
                      <w:jc w:val="center"/>
                      <w:rPr>
                        <w:sz w:val="12"/>
                        <w:szCs w:val="12"/>
                      </w:rPr>
                    </w:pPr>
                  </w:p>
                  <w:p w14:paraId="4454AC0A" w14:textId="77777777" w:rsidR="00C656DD" w:rsidRPr="00C656DD" w:rsidRDefault="00C656DD" w:rsidP="00C656DD">
                    <w:pPr>
                      <w:tabs>
                        <w:tab w:val="right" w:pos="7740"/>
                      </w:tabs>
                      <w:jc w:val="center"/>
                      <w:rPr>
                        <w:sz w:val="20"/>
                        <w:szCs w:val="20"/>
                        <w:lang w:eastAsia="x-none"/>
                      </w:rPr>
                    </w:pPr>
                  </w:p>
                  <w:p w14:paraId="68C4E2EB" w14:textId="4682C2DD" w:rsidR="00526A98" w:rsidRPr="00C656DD" w:rsidRDefault="008476D0" w:rsidP="003748B3">
                    <w:pPr>
                      <w:tabs>
                        <w:tab w:val="right" w:pos="8100"/>
                      </w:tabs>
                      <w:spacing w:line="300" w:lineRule="exact"/>
                      <w:rPr>
                        <w:b/>
                        <w:bCs/>
                        <w:i/>
                        <w:iCs/>
                        <w:sz w:val="22"/>
                        <w:szCs w:val="22"/>
                      </w:rPr>
                    </w:pPr>
                    <w:r w:rsidRPr="00C656DD">
                      <w:rPr>
                        <w:rFonts w:cs="Arial"/>
                        <w:sz w:val="20"/>
                        <w:szCs w:val="20"/>
                      </w:rPr>
                      <w:t>Theme</w:t>
                    </w:r>
                    <w:r w:rsidR="00E017C6" w:rsidRPr="00C656DD">
                      <w:rPr>
                        <w:rFonts w:cs="Arial"/>
                        <w:sz w:val="20"/>
                        <w:szCs w:val="20"/>
                      </w:rPr>
                      <w:t>:</w:t>
                    </w:r>
                    <w:r w:rsidR="00BB1F3E" w:rsidRPr="00C656DD">
                      <w:rPr>
                        <w:rFonts w:cs="Arial"/>
                        <w:sz w:val="20"/>
                        <w:szCs w:val="20"/>
                      </w:rPr>
                      <w:t xml:space="preserve"> </w:t>
                    </w:r>
                    <w:r w:rsidR="00E017C6" w:rsidRPr="00C656DD">
                      <w:rPr>
                        <w:rFonts w:cs="Arial"/>
                        <w:sz w:val="20"/>
                        <w:szCs w:val="20"/>
                      </w:rPr>
                      <w:t>_____</w:t>
                    </w:r>
                    <w:r w:rsidR="00BB1F3E" w:rsidRPr="00C656DD">
                      <w:rPr>
                        <w:rFonts w:cs="Arial"/>
                        <w:sz w:val="20"/>
                        <w:szCs w:val="20"/>
                      </w:rPr>
                      <w:t>_______________________</w:t>
                    </w:r>
                    <w:r w:rsidR="00E017C6" w:rsidRPr="00C656DD">
                      <w:rPr>
                        <w:rFonts w:cs="Arial"/>
                        <w:sz w:val="20"/>
                        <w:szCs w:val="20"/>
                      </w:rPr>
                      <w:t>_____</w:t>
                    </w:r>
                    <w:r w:rsidR="00D737EC" w:rsidRPr="00C656DD">
                      <w:rPr>
                        <w:rFonts w:cs="Arial"/>
                        <w:sz w:val="22"/>
                        <w:szCs w:val="22"/>
                      </w:rPr>
                      <w:tab/>
                    </w:r>
                    <w:r w:rsidR="00B1382A" w:rsidRPr="00C656DD">
                      <w:rPr>
                        <w:sz w:val="20"/>
                        <w:szCs w:val="20"/>
                      </w:rPr>
                      <w:t>Date</w:t>
                    </w:r>
                    <w:r w:rsidR="00C92A1E" w:rsidRPr="00C656DD">
                      <w:rPr>
                        <w:sz w:val="20"/>
                        <w:szCs w:val="20"/>
                      </w:rPr>
                      <w:t xml:space="preserve">: </w:t>
                    </w:r>
                    <w:r w:rsidR="00E017C6" w:rsidRPr="00C656DD">
                      <w:rPr>
                        <w:sz w:val="20"/>
                        <w:szCs w:val="20"/>
                      </w:rPr>
                      <w:t>____</w:t>
                    </w:r>
                    <w:r w:rsidR="00BB1F3E" w:rsidRPr="00C656DD">
                      <w:rPr>
                        <w:sz w:val="20"/>
                        <w:szCs w:val="20"/>
                      </w:rPr>
                      <w:t>____________</w:t>
                    </w:r>
                    <w:r w:rsidR="00E017C6" w:rsidRPr="00C656DD">
                      <w:rPr>
                        <w:sz w:val="20"/>
                        <w:szCs w:val="20"/>
                      </w:rPr>
                      <w:t>_____</w:t>
                    </w:r>
                  </w:p>
                  <w:p w14:paraId="6442303A" w14:textId="77777777" w:rsidR="00526A98" w:rsidRPr="00C656DD" w:rsidRDefault="00526A98" w:rsidP="00C30766">
                    <w:pPr>
                      <w:rPr>
                        <w:i/>
                      </w:rPr>
                    </w:pPr>
                    <w:r w:rsidRPr="00C656DD">
                      <w:rPr>
                        <w:rFonts w:cs="Arial"/>
                        <w:sz w:val="20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i/>
        <w:noProof/>
        <w:sz w:val="28"/>
        <w:szCs w:val="28"/>
      </w:rPr>
      <w:drawing>
        <wp:anchor distT="0" distB="0" distL="114300" distR="114300" simplePos="0" relativeHeight="251658752" behindDoc="0" locked="0" layoutInCell="1" allowOverlap="1" wp14:anchorId="521ACCA9" wp14:editId="6B64DF07">
          <wp:simplePos x="0" y="0"/>
          <wp:positionH relativeFrom="column">
            <wp:posOffset>184336</wp:posOffset>
          </wp:positionH>
          <wp:positionV relativeFrom="paragraph">
            <wp:posOffset>-385306</wp:posOffset>
          </wp:positionV>
          <wp:extent cx="1263650" cy="966470"/>
          <wp:effectExtent l="0" t="0" r="0" b="508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966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7928FF"/>
    <w:multiLevelType w:val="hybridMultilevel"/>
    <w:tmpl w:val="D8106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8736B1"/>
    <w:multiLevelType w:val="hybridMultilevel"/>
    <w:tmpl w:val="B35C6A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07727822">
    <w:abstractNumId w:val="0"/>
  </w:num>
  <w:num w:numId="2" w16cid:durableId="591818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bQ0tDQzNLe0MDVU0lEKTi0uzszPAykwqQUAoHnecywAAAA="/>
  </w:docVars>
  <w:rsids>
    <w:rsidRoot w:val="00334412"/>
    <w:rsid w:val="000002F3"/>
    <w:rsid w:val="0000797F"/>
    <w:rsid w:val="000150C3"/>
    <w:rsid w:val="000179A5"/>
    <w:rsid w:val="000263B4"/>
    <w:rsid w:val="00036257"/>
    <w:rsid w:val="0006410B"/>
    <w:rsid w:val="00066F08"/>
    <w:rsid w:val="0007629C"/>
    <w:rsid w:val="00077269"/>
    <w:rsid w:val="000921D5"/>
    <w:rsid w:val="00092570"/>
    <w:rsid w:val="00095F7C"/>
    <w:rsid w:val="000A24A8"/>
    <w:rsid w:val="000A6AA8"/>
    <w:rsid w:val="000B0395"/>
    <w:rsid w:val="000C5197"/>
    <w:rsid w:val="000C60B3"/>
    <w:rsid w:val="000E0CF3"/>
    <w:rsid w:val="000E4329"/>
    <w:rsid w:val="000F0614"/>
    <w:rsid w:val="000F6A7B"/>
    <w:rsid w:val="00102618"/>
    <w:rsid w:val="001046E0"/>
    <w:rsid w:val="00106059"/>
    <w:rsid w:val="001134EC"/>
    <w:rsid w:val="0012343E"/>
    <w:rsid w:val="00127367"/>
    <w:rsid w:val="0013270D"/>
    <w:rsid w:val="00133838"/>
    <w:rsid w:val="00140FF3"/>
    <w:rsid w:val="00144F61"/>
    <w:rsid w:val="00146A8B"/>
    <w:rsid w:val="00155A01"/>
    <w:rsid w:val="00157481"/>
    <w:rsid w:val="001811AB"/>
    <w:rsid w:val="0018326E"/>
    <w:rsid w:val="0018644E"/>
    <w:rsid w:val="001A14E8"/>
    <w:rsid w:val="001A2B99"/>
    <w:rsid w:val="001A5DC0"/>
    <w:rsid w:val="001B0145"/>
    <w:rsid w:val="001B557F"/>
    <w:rsid w:val="001D2924"/>
    <w:rsid w:val="001F383D"/>
    <w:rsid w:val="00204F80"/>
    <w:rsid w:val="00205FCA"/>
    <w:rsid w:val="002143A5"/>
    <w:rsid w:val="002222E6"/>
    <w:rsid w:val="00232402"/>
    <w:rsid w:val="002337DF"/>
    <w:rsid w:val="00266EE5"/>
    <w:rsid w:val="00287786"/>
    <w:rsid w:val="002A1D04"/>
    <w:rsid w:val="002A679A"/>
    <w:rsid w:val="002A6CB8"/>
    <w:rsid w:val="002B68DE"/>
    <w:rsid w:val="002C4F6B"/>
    <w:rsid w:val="002C5B8F"/>
    <w:rsid w:val="002C5DB6"/>
    <w:rsid w:val="002D78C8"/>
    <w:rsid w:val="002F4E95"/>
    <w:rsid w:val="002F5251"/>
    <w:rsid w:val="002F5264"/>
    <w:rsid w:val="003026F8"/>
    <w:rsid w:val="003171D4"/>
    <w:rsid w:val="003242B9"/>
    <w:rsid w:val="00326B3D"/>
    <w:rsid w:val="00333DA4"/>
    <w:rsid w:val="00334412"/>
    <w:rsid w:val="00340A9B"/>
    <w:rsid w:val="00341184"/>
    <w:rsid w:val="003416D1"/>
    <w:rsid w:val="00350B37"/>
    <w:rsid w:val="00367447"/>
    <w:rsid w:val="00371720"/>
    <w:rsid w:val="003748B3"/>
    <w:rsid w:val="003846BB"/>
    <w:rsid w:val="003B0441"/>
    <w:rsid w:val="003C05A3"/>
    <w:rsid w:val="003C3632"/>
    <w:rsid w:val="003D1D0E"/>
    <w:rsid w:val="003D3768"/>
    <w:rsid w:val="003D6C39"/>
    <w:rsid w:val="003E57D7"/>
    <w:rsid w:val="0040633B"/>
    <w:rsid w:val="0041388F"/>
    <w:rsid w:val="00416DB5"/>
    <w:rsid w:val="00430987"/>
    <w:rsid w:val="004339A8"/>
    <w:rsid w:val="0044092D"/>
    <w:rsid w:val="004415AD"/>
    <w:rsid w:val="00442C62"/>
    <w:rsid w:val="00444632"/>
    <w:rsid w:val="004460C4"/>
    <w:rsid w:val="00472A1B"/>
    <w:rsid w:val="00473588"/>
    <w:rsid w:val="00474D12"/>
    <w:rsid w:val="00481979"/>
    <w:rsid w:val="00483172"/>
    <w:rsid w:val="00486549"/>
    <w:rsid w:val="00491994"/>
    <w:rsid w:val="00492125"/>
    <w:rsid w:val="00493A52"/>
    <w:rsid w:val="00493D65"/>
    <w:rsid w:val="004A33B1"/>
    <w:rsid w:val="004A471C"/>
    <w:rsid w:val="004B07A7"/>
    <w:rsid w:val="004B533B"/>
    <w:rsid w:val="004C62A8"/>
    <w:rsid w:val="004D1D3B"/>
    <w:rsid w:val="004D2DE4"/>
    <w:rsid w:val="004E285B"/>
    <w:rsid w:val="004E330E"/>
    <w:rsid w:val="004E5E2A"/>
    <w:rsid w:val="005108F9"/>
    <w:rsid w:val="00526A98"/>
    <w:rsid w:val="00530CAC"/>
    <w:rsid w:val="0053391B"/>
    <w:rsid w:val="00535B1F"/>
    <w:rsid w:val="00536791"/>
    <w:rsid w:val="00542DB4"/>
    <w:rsid w:val="00554C66"/>
    <w:rsid w:val="00565050"/>
    <w:rsid w:val="00574BFA"/>
    <w:rsid w:val="00594456"/>
    <w:rsid w:val="005A618E"/>
    <w:rsid w:val="005B2C7D"/>
    <w:rsid w:val="005B6E67"/>
    <w:rsid w:val="005D5B23"/>
    <w:rsid w:val="005D7BB2"/>
    <w:rsid w:val="005E4D16"/>
    <w:rsid w:val="005E6688"/>
    <w:rsid w:val="005F6ADA"/>
    <w:rsid w:val="006108D0"/>
    <w:rsid w:val="00615B1D"/>
    <w:rsid w:val="00616EBF"/>
    <w:rsid w:val="00625972"/>
    <w:rsid w:val="00625E92"/>
    <w:rsid w:val="00630DCE"/>
    <w:rsid w:val="00633C39"/>
    <w:rsid w:val="00642C29"/>
    <w:rsid w:val="0067011B"/>
    <w:rsid w:val="006761F4"/>
    <w:rsid w:val="006811AA"/>
    <w:rsid w:val="006851A4"/>
    <w:rsid w:val="006A4FE5"/>
    <w:rsid w:val="006A64BC"/>
    <w:rsid w:val="006C4D43"/>
    <w:rsid w:val="006D184A"/>
    <w:rsid w:val="006D3342"/>
    <w:rsid w:val="006D64A3"/>
    <w:rsid w:val="006D6700"/>
    <w:rsid w:val="006D790C"/>
    <w:rsid w:val="006E0F93"/>
    <w:rsid w:val="006F7FEC"/>
    <w:rsid w:val="00701D8A"/>
    <w:rsid w:val="00702224"/>
    <w:rsid w:val="00703100"/>
    <w:rsid w:val="007049EA"/>
    <w:rsid w:val="00705ED2"/>
    <w:rsid w:val="0070797C"/>
    <w:rsid w:val="00712D1D"/>
    <w:rsid w:val="00715C47"/>
    <w:rsid w:val="007263BC"/>
    <w:rsid w:val="007524BD"/>
    <w:rsid w:val="007556D1"/>
    <w:rsid w:val="00757C7B"/>
    <w:rsid w:val="007651AC"/>
    <w:rsid w:val="00787B6F"/>
    <w:rsid w:val="0079164A"/>
    <w:rsid w:val="0079559C"/>
    <w:rsid w:val="007A7D73"/>
    <w:rsid w:val="007E414B"/>
    <w:rsid w:val="007E4F99"/>
    <w:rsid w:val="007F4C90"/>
    <w:rsid w:val="007F76F5"/>
    <w:rsid w:val="00805C15"/>
    <w:rsid w:val="00812AF1"/>
    <w:rsid w:val="0081474B"/>
    <w:rsid w:val="00814F99"/>
    <w:rsid w:val="00815208"/>
    <w:rsid w:val="00816411"/>
    <w:rsid w:val="00820108"/>
    <w:rsid w:val="00824E1A"/>
    <w:rsid w:val="008263B5"/>
    <w:rsid w:val="0084310F"/>
    <w:rsid w:val="008450BE"/>
    <w:rsid w:val="008476CD"/>
    <w:rsid w:val="008476D0"/>
    <w:rsid w:val="00856B5C"/>
    <w:rsid w:val="0086120E"/>
    <w:rsid w:val="008617BA"/>
    <w:rsid w:val="008641D1"/>
    <w:rsid w:val="008679A7"/>
    <w:rsid w:val="00876457"/>
    <w:rsid w:val="00881509"/>
    <w:rsid w:val="00884267"/>
    <w:rsid w:val="00896DFC"/>
    <w:rsid w:val="008A6181"/>
    <w:rsid w:val="008C01D5"/>
    <w:rsid w:val="008D45AA"/>
    <w:rsid w:val="008D5662"/>
    <w:rsid w:val="008F1A5A"/>
    <w:rsid w:val="008F6A5A"/>
    <w:rsid w:val="008F6C7C"/>
    <w:rsid w:val="009016A3"/>
    <w:rsid w:val="00901CD4"/>
    <w:rsid w:val="009060C8"/>
    <w:rsid w:val="009065E5"/>
    <w:rsid w:val="00910887"/>
    <w:rsid w:val="0091512B"/>
    <w:rsid w:val="00915D49"/>
    <w:rsid w:val="009258A4"/>
    <w:rsid w:val="00926A8E"/>
    <w:rsid w:val="00944717"/>
    <w:rsid w:val="00955E29"/>
    <w:rsid w:val="00956C7D"/>
    <w:rsid w:val="00962344"/>
    <w:rsid w:val="009664B5"/>
    <w:rsid w:val="009701C1"/>
    <w:rsid w:val="00971BA4"/>
    <w:rsid w:val="00980E29"/>
    <w:rsid w:val="009906CB"/>
    <w:rsid w:val="009A5F32"/>
    <w:rsid w:val="009E2EF8"/>
    <w:rsid w:val="009E4117"/>
    <w:rsid w:val="009F5093"/>
    <w:rsid w:val="00A061C7"/>
    <w:rsid w:val="00A105A3"/>
    <w:rsid w:val="00A31BB5"/>
    <w:rsid w:val="00A332B9"/>
    <w:rsid w:val="00A50124"/>
    <w:rsid w:val="00A6589D"/>
    <w:rsid w:val="00A74168"/>
    <w:rsid w:val="00AA76DD"/>
    <w:rsid w:val="00AB7F89"/>
    <w:rsid w:val="00AC0A46"/>
    <w:rsid w:val="00AC4AAD"/>
    <w:rsid w:val="00AC7520"/>
    <w:rsid w:val="00AD66D3"/>
    <w:rsid w:val="00AD6E02"/>
    <w:rsid w:val="00AE5B77"/>
    <w:rsid w:val="00AF5969"/>
    <w:rsid w:val="00B00F26"/>
    <w:rsid w:val="00B1382A"/>
    <w:rsid w:val="00B24A83"/>
    <w:rsid w:val="00B3480D"/>
    <w:rsid w:val="00B35DFE"/>
    <w:rsid w:val="00B44BD2"/>
    <w:rsid w:val="00B510D3"/>
    <w:rsid w:val="00B512E8"/>
    <w:rsid w:val="00B51316"/>
    <w:rsid w:val="00B5491E"/>
    <w:rsid w:val="00B6688F"/>
    <w:rsid w:val="00B711EF"/>
    <w:rsid w:val="00B807C2"/>
    <w:rsid w:val="00B83607"/>
    <w:rsid w:val="00B94919"/>
    <w:rsid w:val="00B9515F"/>
    <w:rsid w:val="00B961E5"/>
    <w:rsid w:val="00BA05AA"/>
    <w:rsid w:val="00BA2973"/>
    <w:rsid w:val="00BA7516"/>
    <w:rsid w:val="00BB07A3"/>
    <w:rsid w:val="00BB1F3E"/>
    <w:rsid w:val="00BB49D5"/>
    <w:rsid w:val="00BB4CE7"/>
    <w:rsid w:val="00BB7A1C"/>
    <w:rsid w:val="00BC291E"/>
    <w:rsid w:val="00BD1867"/>
    <w:rsid w:val="00BD2392"/>
    <w:rsid w:val="00BD4F90"/>
    <w:rsid w:val="00BE5211"/>
    <w:rsid w:val="00BF4E1F"/>
    <w:rsid w:val="00C029D5"/>
    <w:rsid w:val="00C06AEF"/>
    <w:rsid w:val="00C075FD"/>
    <w:rsid w:val="00C14946"/>
    <w:rsid w:val="00C15B46"/>
    <w:rsid w:val="00C244F3"/>
    <w:rsid w:val="00C24C64"/>
    <w:rsid w:val="00C30766"/>
    <w:rsid w:val="00C32C85"/>
    <w:rsid w:val="00C36ED8"/>
    <w:rsid w:val="00C3747C"/>
    <w:rsid w:val="00C40DFA"/>
    <w:rsid w:val="00C4362C"/>
    <w:rsid w:val="00C53BA7"/>
    <w:rsid w:val="00C5514D"/>
    <w:rsid w:val="00C64D3F"/>
    <w:rsid w:val="00C656DD"/>
    <w:rsid w:val="00C659D9"/>
    <w:rsid w:val="00C7189B"/>
    <w:rsid w:val="00C83A70"/>
    <w:rsid w:val="00C9224A"/>
    <w:rsid w:val="00C92A1E"/>
    <w:rsid w:val="00CA7446"/>
    <w:rsid w:val="00CC303C"/>
    <w:rsid w:val="00CC535B"/>
    <w:rsid w:val="00CC7CDD"/>
    <w:rsid w:val="00CD031B"/>
    <w:rsid w:val="00CE2B6C"/>
    <w:rsid w:val="00D22337"/>
    <w:rsid w:val="00D22F21"/>
    <w:rsid w:val="00D22FD8"/>
    <w:rsid w:val="00D31D59"/>
    <w:rsid w:val="00D36E22"/>
    <w:rsid w:val="00D575B9"/>
    <w:rsid w:val="00D626D7"/>
    <w:rsid w:val="00D62FCF"/>
    <w:rsid w:val="00D737EC"/>
    <w:rsid w:val="00D76394"/>
    <w:rsid w:val="00D81ECA"/>
    <w:rsid w:val="00D8678E"/>
    <w:rsid w:val="00D87CFF"/>
    <w:rsid w:val="00D97C91"/>
    <w:rsid w:val="00DA17E5"/>
    <w:rsid w:val="00DA28B8"/>
    <w:rsid w:val="00DA7194"/>
    <w:rsid w:val="00DB1283"/>
    <w:rsid w:val="00DB31A2"/>
    <w:rsid w:val="00DB33E5"/>
    <w:rsid w:val="00DC69D9"/>
    <w:rsid w:val="00DE35A8"/>
    <w:rsid w:val="00DF0CC0"/>
    <w:rsid w:val="00E017C6"/>
    <w:rsid w:val="00E079B4"/>
    <w:rsid w:val="00E22BB2"/>
    <w:rsid w:val="00E47DDF"/>
    <w:rsid w:val="00E51D39"/>
    <w:rsid w:val="00E51E8A"/>
    <w:rsid w:val="00E54B0C"/>
    <w:rsid w:val="00E5545D"/>
    <w:rsid w:val="00E5799F"/>
    <w:rsid w:val="00E94300"/>
    <w:rsid w:val="00EA17F3"/>
    <w:rsid w:val="00EA3ACA"/>
    <w:rsid w:val="00EA7337"/>
    <w:rsid w:val="00EB0D00"/>
    <w:rsid w:val="00EC0FCC"/>
    <w:rsid w:val="00ED18CD"/>
    <w:rsid w:val="00ED530C"/>
    <w:rsid w:val="00EE2441"/>
    <w:rsid w:val="00EE68BB"/>
    <w:rsid w:val="00F0211C"/>
    <w:rsid w:val="00F057D4"/>
    <w:rsid w:val="00F06BD3"/>
    <w:rsid w:val="00F101F2"/>
    <w:rsid w:val="00F12748"/>
    <w:rsid w:val="00F14727"/>
    <w:rsid w:val="00F2004E"/>
    <w:rsid w:val="00F40355"/>
    <w:rsid w:val="00F5234F"/>
    <w:rsid w:val="00F60D7C"/>
    <w:rsid w:val="00F66B7C"/>
    <w:rsid w:val="00F672D4"/>
    <w:rsid w:val="00F7418A"/>
    <w:rsid w:val="00F754A0"/>
    <w:rsid w:val="00FA4E0C"/>
    <w:rsid w:val="00FB0E6A"/>
    <w:rsid w:val="00FC0C38"/>
    <w:rsid w:val="00FC51D2"/>
    <w:rsid w:val="00FC6852"/>
    <w:rsid w:val="00FD6E7A"/>
    <w:rsid w:val="00FE1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94AD81"/>
  <w15:chartTrackingRefBased/>
  <w15:docId w15:val="{7F4AE5EC-A557-4F92-86FC-6C82DD22A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935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792D"/>
    <w:pPr>
      <w:keepNext/>
      <w:keepLines/>
      <w:spacing w:before="480"/>
      <w:outlineLvl w:val="0"/>
    </w:pPr>
    <w:rPr>
      <w:rFonts w:ascii="Calibri" w:eastAsia="Times New Roman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792D"/>
    <w:pPr>
      <w:keepNext/>
      <w:keepLines/>
      <w:spacing w:before="200"/>
      <w:outlineLvl w:val="1"/>
    </w:pPr>
    <w:rPr>
      <w:rFonts w:ascii="Calibri" w:eastAsia="Times New Roman" w:hAnsi="Calibri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57B79"/>
    <w:pPr>
      <w:keepNext/>
      <w:keepLines/>
      <w:spacing w:before="200"/>
      <w:outlineLvl w:val="2"/>
    </w:pPr>
    <w:rPr>
      <w:rFonts w:ascii="Calibri" w:eastAsia="Times New Roman" w:hAnsi="Calibri"/>
      <w:b/>
      <w:bCs/>
      <w:color w:val="4F81BD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4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412"/>
  </w:style>
  <w:style w:type="paragraph" w:styleId="Footer">
    <w:name w:val="footer"/>
    <w:basedOn w:val="Normal"/>
    <w:link w:val="FooterChar"/>
    <w:uiPriority w:val="99"/>
    <w:unhideWhenUsed/>
    <w:rsid w:val="003344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412"/>
  </w:style>
  <w:style w:type="character" w:customStyle="1" w:styleId="Heading2Char">
    <w:name w:val="Heading 2 Char"/>
    <w:link w:val="Heading2"/>
    <w:uiPriority w:val="9"/>
    <w:rsid w:val="0098792D"/>
    <w:rPr>
      <w:rFonts w:ascii="Calibri" w:eastAsia="Times New Roman" w:hAnsi="Calibri" w:cs="Times New Roman"/>
      <w:b/>
      <w:bCs/>
      <w:color w:val="4F81BD"/>
      <w:sz w:val="26"/>
      <w:szCs w:val="26"/>
    </w:rPr>
  </w:style>
  <w:style w:type="character" w:customStyle="1" w:styleId="Heading1Char">
    <w:name w:val="Heading 1 Char"/>
    <w:link w:val="Heading1"/>
    <w:uiPriority w:val="9"/>
    <w:rsid w:val="0098792D"/>
    <w:rPr>
      <w:rFonts w:ascii="Calibri" w:eastAsia="Times New Roman" w:hAnsi="Calibri" w:cs="Times New Roman"/>
      <w:b/>
      <w:bCs/>
      <w:color w:val="345A8A"/>
      <w:sz w:val="32"/>
      <w:szCs w:val="32"/>
    </w:rPr>
  </w:style>
  <w:style w:type="character" w:customStyle="1" w:styleId="Heading3Char">
    <w:name w:val="Heading 3 Char"/>
    <w:link w:val="Heading3"/>
    <w:uiPriority w:val="9"/>
    <w:rsid w:val="00857B79"/>
    <w:rPr>
      <w:rFonts w:ascii="Calibri" w:eastAsia="Times New Roman" w:hAnsi="Calibri" w:cs="Times New Roman"/>
      <w:b/>
      <w:bCs/>
      <w:color w:val="4F81BD"/>
    </w:rPr>
  </w:style>
  <w:style w:type="character" w:styleId="Hyperlink">
    <w:name w:val="Hyperlink"/>
    <w:uiPriority w:val="99"/>
    <w:unhideWhenUsed/>
    <w:rsid w:val="00857B7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7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37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A5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0A46"/>
    <w:pPr>
      <w:ind w:left="720"/>
      <w:contextualSpacing/>
    </w:pPr>
  </w:style>
  <w:style w:type="character" w:customStyle="1" w:styleId="entity">
    <w:name w:val="entity"/>
    <w:rsid w:val="00A74168"/>
  </w:style>
  <w:style w:type="character" w:styleId="FollowedHyperlink">
    <w:name w:val="FollowedHyperlink"/>
    <w:basedOn w:val="DefaultParagraphFont"/>
    <w:uiPriority w:val="99"/>
    <w:semiHidden/>
    <w:unhideWhenUsed/>
    <w:rsid w:val="00FA4E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5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16toastmasters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1627.toastmastersclubs.org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toastmaster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groups/OklahomaToastmastersD16Group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astmasters International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e Gaffney</dc:creator>
  <cp:keywords/>
  <cp:lastModifiedBy>Edward Engelke</cp:lastModifiedBy>
  <cp:revision>31</cp:revision>
  <cp:lastPrinted>2024-04-22T22:30:00Z</cp:lastPrinted>
  <dcterms:created xsi:type="dcterms:W3CDTF">2021-06-21T20:14:00Z</dcterms:created>
  <dcterms:modified xsi:type="dcterms:W3CDTF">2025-07-01T23:42:00Z</dcterms:modified>
</cp:coreProperties>
</file>